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49E952" w14:textId="56093AA0" w:rsidR="008E3915" w:rsidRPr="007C2E6C" w:rsidRDefault="00D4061A" w:rsidP="007C2E6C">
      <w:pPr>
        <w:jc w:val="center"/>
        <w:rPr>
          <w:b/>
          <w:sz w:val="28"/>
        </w:rPr>
      </w:pPr>
      <w:r w:rsidRPr="007C2E6C">
        <w:rPr>
          <w:b/>
          <w:sz w:val="28"/>
        </w:rPr>
        <w:t>Assignment</w:t>
      </w:r>
      <w:r w:rsidR="00091CFD" w:rsidRPr="007C2E6C">
        <w:rPr>
          <w:b/>
          <w:sz w:val="28"/>
        </w:rPr>
        <w:t xml:space="preserve"> #</w:t>
      </w:r>
      <w:r w:rsidR="00351653">
        <w:rPr>
          <w:b/>
          <w:sz w:val="28"/>
        </w:rPr>
        <w:t>5</w:t>
      </w:r>
      <w:r w:rsidR="008E3915" w:rsidRPr="007C2E6C">
        <w:rPr>
          <w:b/>
          <w:sz w:val="28"/>
        </w:rPr>
        <w:t xml:space="preserve">: </w:t>
      </w:r>
      <w:r w:rsidR="00F064E5">
        <w:rPr>
          <w:b/>
          <w:sz w:val="28"/>
        </w:rPr>
        <w:t xml:space="preserve">NoSQL </w:t>
      </w:r>
      <w:r w:rsidR="00351653">
        <w:rPr>
          <w:b/>
          <w:sz w:val="28"/>
        </w:rPr>
        <w:t xml:space="preserve">Part </w:t>
      </w:r>
      <w:r w:rsidR="0050512A">
        <w:rPr>
          <w:b/>
          <w:sz w:val="28"/>
        </w:rPr>
        <w:t>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830D15" w14:paraId="3FE16A53" w14:textId="77777777" w:rsidTr="00830D15">
        <w:tc>
          <w:tcPr>
            <w:tcW w:w="9576" w:type="dxa"/>
          </w:tcPr>
          <w:p w14:paraId="5D88D5F7" w14:textId="77777777" w:rsidR="00830D15" w:rsidRDefault="00830D15" w:rsidP="003F0EC9">
            <w:pPr>
              <w:spacing w:after="200"/>
              <w:jc w:val="center"/>
              <w:rPr>
                <w:b/>
              </w:rPr>
            </w:pPr>
            <w:r>
              <w:rPr>
                <w:b/>
              </w:rPr>
              <w:t>Submission Instructions</w:t>
            </w:r>
          </w:p>
          <w:p w14:paraId="65854337" w14:textId="201DF5C5" w:rsidR="00830D15" w:rsidRPr="00344BDC" w:rsidRDefault="0024401D" w:rsidP="003F0EC9">
            <w:pPr>
              <w:spacing w:after="200"/>
            </w:pPr>
            <w:r>
              <w:rPr>
                <w:b/>
                <w:sz w:val="24"/>
              </w:rPr>
              <w:t xml:space="preserve">Due: </w:t>
            </w:r>
            <w:r w:rsidR="000F6D6D">
              <w:rPr>
                <w:b/>
                <w:sz w:val="24"/>
              </w:rPr>
              <w:t>Wednesday</w:t>
            </w:r>
            <w:r w:rsidR="00591CDA">
              <w:rPr>
                <w:b/>
                <w:sz w:val="24"/>
              </w:rPr>
              <w:t xml:space="preserve"> 3/29 at 11:59 pm</w:t>
            </w:r>
          </w:p>
          <w:p w14:paraId="447070B1" w14:textId="77777777" w:rsidR="00830D15" w:rsidRDefault="00830D15" w:rsidP="002C0D5C">
            <w:pPr>
              <w:pStyle w:val="ListParagraph"/>
              <w:numPr>
                <w:ilvl w:val="0"/>
                <w:numId w:val="6"/>
              </w:numPr>
              <w:spacing w:after="120"/>
            </w:pPr>
            <w:r w:rsidRPr="00344BDC">
              <w:t xml:space="preserve">Submit your solutions as a </w:t>
            </w:r>
            <w:r>
              <w:t>W</w:t>
            </w:r>
            <w:r w:rsidRPr="00344BDC">
              <w:t xml:space="preserve">ord or </w:t>
            </w:r>
            <w:r>
              <w:t>PDF</w:t>
            </w:r>
            <w:r w:rsidRPr="00344BDC">
              <w:t xml:space="preserve"> file through </w:t>
            </w:r>
            <w:r w:rsidR="00253FA3">
              <w:rPr>
                <w:b/>
              </w:rPr>
              <w:t>Canvas</w:t>
            </w:r>
            <w:r w:rsidRPr="00830D15">
              <w:rPr>
                <w:b/>
              </w:rPr>
              <w:t>&gt;Assignments</w:t>
            </w:r>
            <w:r w:rsidR="00043B89">
              <w:rPr>
                <w:b/>
              </w:rPr>
              <w:t>&gt;To-Do</w:t>
            </w:r>
            <w:r>
              <w:t>.</w:t>
            </w:r>
          </w:p>
          <w:p w14:paraId="28A01CBB" w14:textId="77777777" w:rsidR="00830D15" w:rsidRPr="00830D15" w:rsidRDefault="00830D15" w:rsidP="002C0D5C">
            <w:pPr>
              <w:pStyle w:val="ListParagraph"/>
              <w:numPr>
                <w:ilvl w:val="0"/>
                <w:numId w:val="6"/>
              </w:numPr>
              <w:spacing w:after="120"/>
              <w:rPr>
                <w:b/>
                <w:i/>
              </w:rPr>
            </w:pPr>
            <w:r w:rsidRPr="00830D15">
              <w:rPr>
                <w:b/>
                <w:i/>
              </w:rPr>
              <w:t>If you do not follow the instructions, your assignment will be counted late.</w:t>
            </w:r>
          </w:p>
          <w:p w14:paraId="3D374105" w14:textId="77777777" w:rsidR="002C0D5C" w:rsidRDefault="002C0D5C" w:rsidP="002C0D5C">
            <w:pPr>
              <w:pStyle w:val="ListParagraph"/>
              <w:numPr>
                <w:ilvl w:val="0"/>
                <w:numId w:val="6"/>
              </w:numPr>
              <w:spacing w:after="200" w:line="276" w:lineRule="auto"/>
            </w:pPr>
            <w:r>
              <w:t xml:space="preserve">Late Assignment policy: </w:t>
            </w:r>
            <w:r w:rsidRPr="00BF76B8">
              <w:t xml:space="preserve">All assignments will be assessed a 20% penalty (subtracted from that assignment’s score) for every hour they are late. </w:t>
            </w:r>
          </w:p>
          <w:p w14:paraId="047D4AC6" w14:textId="77777777" w:rsidR="00830D15" w:rsidRDefault="00830D15" w:rsidP="00830D15"/>
          <w:p w14:paraId="55AA4E5E" w14:textId="77777777" w:rsidR="00830D15" w:rsidRPr="001660E4" w:rsidRDefault="00830D15" w:rsidP="00830D15">
            <w:pPr>
              <w:spacing w:after="200"/>
              <w:jc w:val="center"/>
              <w:rPr>
                <w:b/>
              </w:rPr>
            </w:pPr>
            <w:r w:rsidRPr="001660E4">
              <w:rPr>
                <w:b/>
              </w:rPr>
              <w:t>Evaluation</w:t>
            </w:r>
          </w:p>
          <w:p w14:paraId="338A2A82" w14:textId="77777777" w:rsidR="00B9764C" w:rsidRDefault="00B9764C" w:rsidP="002C0D5C">
            <w:pPr>
              <w:pStyle w:val="ListParagraph"/>
              <w:numPr>
                <w:ilvl w:val="0"/>
                <w:numId w:val="6"/>
              </w:numPr>
            </w:pPr>
            <w:r w:rsidRPr="001A1167">
              <w:t>Your submission will be graded using</w:t>
            </w:r>
            <w:r>
              <w:t xml:space="preserve"> two</w:t>
            </w:r>
            <w:r w:rsidRPr="001A1167">
              <w:t xml:space="preserve"> factors:</w:t>
            </w:r>
          </w:p>
          <w:p w14:paraId="568D9D82" w14:textId="77777777" w:rsidR="00B9764C" w:rsidRDefault="00B9764C" w:rsidP="002C0D5C">
            <w:pPr>
              <w:pStyle w:val="ListParagraph"/>
              <w:numPr>
                <w:ilvl w:val="0"/>
                <w:numId w:val="6"/>
              </w:numPr>
            </w:pPr>
            <w:r w:rsidRPr="001A1167">
              <w:t xml:space="preserve">A correctly formed </w:t>
            </w:r>
            <w:r w:rsidRPr="008E22B7">
              <w:rPr>
                <w:b/>
              </w:rPr>
              <w:t xml:space="preserve">NoSQL query </w:t>
            </w:r>
            <w:r w:rsidRPr="001A1167">
              <w:t>that answers the specific question asked (no extra rows or columns).</w:t>
            </w:r>
          </w:p>
          <w:p w14:paraId="11E06DBB" w14:textId="77777777" w:rsidR="00B9764C" w:rsidRDefault="00B9764C" w:rsidP="002C0D5C">
            <w:pPr>
              <w:pStyle w:val="ListParagraph"/>
              <w:numPr>
                <w:ilvl w:val="0"/>
                <w:numId w:val="6"/>
              </w:numPr>
            </w:pPr>
            <w:r w:rsidRPr="001A1167">
              <w:t xml:space="preserve">Providing the </w:t>
            </w:r>
            <w:r w:rsidRPr="008E22B7">
              <w:rPr>
                <w:b/>
              </w:rPr>
              <w:t>correct answer</w:t>
            </w:r>
            <w:r w:rsidRPr="001A1167">
              <w:t xml:space="preserve"> to the question (the </w:t>
            </w:r>
            <w:r>
              <w:t>results returned from MongoDB Compass</w:t>
            </w:r>
            <w:r w:rsidRPr="001A1167">
              <w:t>).</w:t>
            </w:r>
          </w:p>
          <w:p w14:paraId="18A65396" w14:textId="76D9493E" w:rsidR="008B064B" w:rsidRPr="00830D15" w:rsidRDefault="008B064B" w:rsidP="00093482">
            <w:pPr>
              <w:spacing w:after="120"/>
            </w:pPr>
          </w:p>
        </w:tc>
      </w:tr>
      <w:tr w:rsidR="00EE2595" w14:paraId="3F9D1052" w14:textId="77777777" w:rsidTr="00EE2595">
        <w:tc>
          <w:tcPr>
            <w:tcW w:w="9576" w:type="dxa"/>
          </w:tcPr>
          <w:p w14:paraId="12982656" w14:textId="77777777" w:rsidR="00EE2595" w:rsidRDefault="00EE2595" w:rsidP="00830D15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Here is an example of what a document in this collection looks like (JSON Pretty Print):</w:t>
            </w:r>
          </w:p>
          <w:p w14:paraId="61F7AFC4" w14:textId="26FADF0A" w:rsidR="00EE2595" w:rsidRDefault="00D902BD" w:rsidP="00EE2595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Restaurant</w:t>
            </w:r>
            <w:r w:rsidR="00EE2595">
              <w:rPr>
                <w:sz w:val="20"/>
                <w:szCs w:val="20"/>
              </w:rPr>
              <w:t>db.</w:t>
            </w:r>
            <w:r>
              <w:rPr>
                <w:sz w:val="20"/>
                <w:szCs w:val="20"/>
              </w:rPr>
              <w:t>Restaurant</w:t>
            </w:r>
            <w:proofErr w:type="spellEnd"/>
          </w:p>
          <w:p w14:paraId="5C6A2C24" w14:textId="77777777" w:rsidR="00D902BD" w:rsidRPr="00D902BD" w:rsidRDefault="00D902BD" w:rsidP="00D902BD">
            <w:pPr>
              <w:rPr>
                <w:sz w:val="20"/>
                <w:szCs w:val="20"/>
              </w:rPr>
            </w:pPr>
          </w:p>
          <w:p w14:paraId="702C3944" w14:textId="77777777" w:rsidR="00D902BD" w:rsidRPr="00D902BD" w:rsidRDefault="00D902BD" w:rsidP="00D902BD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>{</w:t>
            </w:r>
          </w:p>
          <w:p w14:paraId="6B9DDDE3" w14:textId="77777777" w:rsidR="00D902BD" w:rsidRPr="00D902BD" w:rsidRDefault="00D902BD" w:rsidP="00D902BD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 xml:space="preserve">    "_id": {</w:t>
            </w:r>
          </w:p>
          <w:p w14:paraId="225634CB" w14:textId="77777777" w:rsidR="00D902BD" w:rsidRPr="00D902BD" w:rsidRDefault="00D902BD" w:rsidP="00D902BD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 xml:space="preserve">        "$</w:t>
            </w:r>
            <w:proofErr w:type="spellStart"/>
            <w:r w:rsidRPr="00D902BD">
              <w:rPr>
                <w:sz w:val="20"/>
                <w:szCs w:val="20"/>
              </w:rPr>
              <w:t>oid</w:t>
            </w:r>
            <w:proofErr w:type="spellEnd"/>
            <w:r w:rsidRPr="00D902BD">
              <w:rPr>
                <w:sz w:val="20"/>
                <w:szCs w:val="20"/>
              </w:rPr>
              <w:t>": "5eb3d668b31de5d588f4292d"</w:t>
            </w:r>
          </w:p>
          <w:p w14:paraId="603415CD" w14:textId="77777777" w:rsidR="00D902BD" w:rsidRPr="00D902BD" w:rsidRDefault="00D902BD" w:rsidP="00D902BD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 xml:space="preserve">    },</w:t>
            </w:r>
          </w:p>
          <w:p w14:paraId="4935534E" w14:textId="77777777" w:rsidR="00D902BD" w:rsidRPr="00D902BD" w:rsidRDefault="00D902BD" w:rsidP="00D902BD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 xml:space="preserve">    "address": {</w:t>
            </w:r>
          </w:p>
          <w:p w14:paraId="1DC9BE84" w14:textId="77777777" w:rsidR="00D902BD" w:rsidRPr="00D902BD" w:rsidRDefault="00D902BD" w:rsidP="00D902BD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 xml:space="preserve">        "building": "469",</w:t>
            </w:r>
          </w:p>
          <w:p w14:paraId="5F9E85FF" w14:textId="77777777" w:rsidR="00D902BD" w:rsidRPr="00D902BD" w:rsidRDefault="00D902BD" w:rsidP="00D902BD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 xml:space="preserve">        "</w:t>
            </w:r>
            <w:proofErr w:type="spellStart"/>
            <w:r w:rsidRPr="00D902BD">
              <w:rPr>
                <w:sz w:val="20"/>
                <w:szCs w:val="20"/>
              </w:rPr>
              <w:t>coord</w:t>
            </w:r>
            <w:proofErr w:type="spellEnd"/>
            <w:r w:rsidRPr="00D902BD">
              <w:rPr>
                <w:sz w:val="20"/>
                <w:szCs w:val="20"/>
              </w:rPr>
              <w:t>": [-73.961704, 40.662942],</w:t>
            </w:r>
          </w:p>
          <w:p w14:paraId="5F8782BE" w14:textId="77777777" w:rsidR="00D902BD" w:rsidRPr="00D902BD" w:rsidRDefault="00D902BD" w:rsidP="00D902BD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 xml:space="preserve">        "street": "Flatbush Avenue",</w:t>
            </w:r>
          </w:p>
          <w:p w14:paraId="6CAF9D92" w14:textId="77777777" w:rsidR="00D902BD" w:rsidRPr="00D902BD" w:rsidRDefault="00D902BD" w:rsidP="00D902BD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 xml:space="preserve">        "</w:t>
            </w:r>
            <w:proofErr w:type="spellStart"/>
            <w:r w:rsidRPr="00D902BD">
              <w:rPr>
                <w:sz w:val="20"/>
                <w:szCs w:val="20"/>
              </w:rPr>
              <w:t>zipcode</w:t>
            </w:r>
            <w:proofErr w:type="spellEnd"/>
            <w:r w:rsidRPr="00D902BD">
              <w:rPr>
                <w:sz w:val="20"/>
                <w:szCs w:val="20"/>
              </w:rPr>
              <w:t>": "11225"</w:t>
            </w:r>
          </w:p>
          <w:p w14:paraId="283CCF1E" w14:textId="77777777" w:rsidR="00D902BD" w:rsidRPr="00D902BD" w:rsidRDefault="00D902BD" w:rsidP="00D902BD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 xml:space="preserve">    },</w:t>
            </w:r>
          </w:p>
          <w:p w14:paraId="3FE28D16" w14:textId="77777777" w:rsidR="00D902BD" w:rsidRPr="00D902BD" w:rsidRDefault="00D902BD" w:rsidP="00D902BD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 xml:space="preserve">    "borough": "Brooklyn",</w:t>
            </w:r>
          </w:p>
          <w:p w14:paraId="714B6100" w14:textId="77777777" w:rsidR="00D902BD" w:rsidRPr="00D902BD" w:rsidRDefault="00D902BD" w:rsidP="00D902BD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 xml:space="preserve">    "cuisine": "Hamburgers",</w:t>
            </w:r>
          </w:p>
          <w:p w14:paraId="73D53F4C" w14:textId="77777777" w:rsidR="00D902BD" w:rsidRPr="00D902BD" w:rsidRDefault="00D902BD" w:rsidP="00D902BD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 xml:space="preserve">    "employee": 4,</w:t>
            </w:r>
          </w:p>
          <w:p w14:paraId="56EA4204" w14:textId="77777777" w:rsidR="00D902BD" w:rsidRPr="00D902BD" w:rsidRDefault="00D902BD" w:rsidP="00D902BD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 xml:space="preserve">    "year": 1820,</w:t>
            </w:r>
          </w:p>
          <w:p w14:paraId="73F37395" w14:textId="77777777" w:rsidR="00D902BD" w:rsidRPr="00D902BD" w:rsidRDefault="00D902BD" w:rsidP="00D902BD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 xml:space="preserve">    "option": ["Delivery", "Drive-through", "Takeout", "Dine-in"]</w:t>
            </w:r>
          </w:p>
          <w:p w14:paraId="31A8DFDB" w14:textId="5DA61D0E" w:rsidR="00D902BD" w:rsidRDefault="00D902BD" w:rsidP="00D902BD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>}</w:t>
            </w:r>
          </w:p>
          <w:p w14:paraId="5F4044D2" w14:textId="3BEE45CD" w:rsidR="00EE2595" w:rsidRPr="00D902BD" w:rsidRDefault="00EE2595" w:rsidP="00EE2595">
            <w:pPr>
              <w:rPr>
                <w:sz w:val="20"/>
                <w:szCs w:val="20"/>
              </w:rPr>
            </w:pPr>
          </w:p>
        </w:tc>
      </w:tr>
      <w:tr w:rsidR="00EE2595" w14:paraId="1AC5BDD3" w14:textId="77777777" w:rsidTr="00EE2595">
        <w:tc>
          <w:tcPr>
            <w:tcW w:w="9576" w:type="dxa"/>
          </w:tcPr>
          <w:p w14:paraId="64CA3366" w14:textId="77777777" w:rsidR="00EE2595" w:rsidRDefault="00EE2595" w:rsidP="00EE2595">
            <w:pPr>
              <w:spacing w:before="12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Here is how to view the MongoDB code for an aggregation pipeline:</w:t>
            </w:r>
          </w:p>
          <w:p w14:paraId="3C22B642" w14:textId="77777777" w:rsidR="00EE2595" w:rsidRDefault="00EE2595" w:rsidP="00EE2595">
            <w:pPr>
              <w:pStyle w:val="ListParagraph"/>
              <w:numPr>
                <w:ilvl w:val="0"/>
                <w:numId w:val="8"/>
              </w:numPr>
              <w:spacing w:before="120"/>
              <w:rPr>
                <w:bCs/>
              </w:rPr>
            </w:pPr>
            <w:r>
              <w:rPr>
                <w:bCs/>
              </w:rPr>
              <w:t>Connect to the server on MongoDB Compass.</w:t>
            </w:r>
          </w:p>
          <w:p w14:paraId="1AB6D287" w14:textId="77777777" w:rsidR="00EE2595" w:rsidRDefault="00EE2595" w:rsidP="00EE2595">
            <w:pPr>
              <w:pStyle w:val="ListParagraph"/>
              <w:numPr>
                <w:ilvl w:val="0"/>
                <w:numId w:val="8"/>
              </w:numPr>
              <w:spacing w:before="120"/>
              <w:rPr>
                <w:bCs/>
              </w:rPr>
            </w:pPr>
            <w:r>
              <w:rPr>
                <w:bCs/>
              </w:rPr>
              <w:t>Open the database and collection and click on the aggregations tab.</w:t>
            </w:r>
            <w:r>
              <w:rPr>
                <w:noProof/>
                <w:lang w:eastAsia="ko-KR"/>
              </w:rPr>
              <w:lastRenderedPageBreak/>
              <w:drawing>
                <wp:inline distT="0" distB="0" distL="0" distR="0" wp14:anchorId="37E1D2DB" wp14:editId="6D62F698">
                  <wp:extent cx="3742810" cy="161988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53871" cy="16246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CA31968" w14:textId="77777777" w:rsidR="0005663F" w:rsidRDefault="0005663F" w:rsidP="0005663F">
            <w:pPr>
              <w:pStyle w:val="ListParagraph"/>
              <w:numPr>
                <w:ilvl w:val="0"/>
                <w:numId w:val="8"/>
              </w:numPr>
              <w:spacing w:before="120"/>
              <w:rPr>
                <w:bCs/>
              </w:rPr>
            </w:pPr>
            <w:r>
              <w:rPr>
                <w:bCs/>
              </w:rPr>
              <w:t>After creating your pipeline by adding stages, click “Export Pipeline to Language”.</w:t>
            </w:r>
          </w:p>
          <w:p w14:paraId="2812994D" w14:textId="77777777" w:rsidR="0005663F" w:rsidRDefault="0005663F" w:rsidP="0005663F">
            <w:pPr>
              <w:pStyle w:val="ListParagraph"/>
              <w:spacing w:before="120"/>
              <w:rPr>
                <w:noProof/>
              </w:rPr>
            </w:pPr>
            <w:r w:rsidRPr="00596E98">
              <w:rPr>
                <w:noProof/>
                <w:lang w:eastAsia="ko-KR"/>
              </w:rPr>
              <w:drawing>
                <wp:anchor distT="0" distB="0" distL="114300" distR="114300" simplePos="0" relativeHeight="251660288" behindDoc="0" locked="0" layoutInCell="1" allowOverlap="1" wp14:anchorId="3B999F38" wp14:editId="0F7E0C47">
                  <wp:simplePos x="0" y="0"/>
                  <wp:positionH relativeFrom="column">
                    <wp:posOffset>405442</wp:posOffset>
                  </wp:positionH>
                  <wp:positionV relativeFrom="paragraph">
                    <wp:posOffset>61487</wp:posOffset>
                  </wp:positionV>
                  <wp:extent cx="5313871" cy="539903"/>
                  <wp:effectExtent l="0" t="0" r="1270" b="0"/>
                  <wp:wrapNone/>
                  <wp:docPr id="6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13828" cy="5500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C8FF5BD" w14:textId="77777777" w:rsidR="0005663F" w:rsidRDefault="0005663F" w:rsidP="0005663F">
            <w:pPr>
              <w:pStyle w:val="ListParagraph"/>
              <w:spacing w:before="120"/>
              <w:rPr>
                <w:noProof/>
              </w:rPr>
            </w:pPr>
            <w:r w:rsidRPr="00596E98">
              <w:rPr>
                <w:noProof/>
                <w:lang w:eastAsia="ko-KR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71A9A69A" wp14:editId="14696599">
                      <wp:simplePos x="0" y="0"/>
                      <wp:positionH relativeFrom="column">
                        <wp:posOffset>2407777</wp:posOffset>
                      </wp:positionH>
                      <wp:positionV relativeFrom="paragraph">
                        <wp:posOffset>58348</wp:posOffset>
                      </wp:positionV>
                      <wp:extent cx="654493" cy="314274"/>
                      <wp:effectExtent l="0" t="0" r="12700" b="10160"/>
                      <wp:wrapNone/>
                      <wp:docPr id="9" name="Rectangle 8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926BEE8B-498F-4241-A486-55C9AD1E79CC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54493" cy="314274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502BCFB" id="Rectangle 8" o:spid="_x0000_s1026" style="position:absolute;margin-left:189.6pt;margin-top:4.6pt;width:51.55pt;height:24.7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" filled="f" strokecolor="red" strokeweight="2pt"/>
                  </w:pict>
                </mc:Fallback>
              </mc:AlternateContent>
            </w:r>
          </w:p>
          <w:p w14:paraId="69D33A89" w14:textId="77777777" w:rsidR="0005663F" w:rsidRDefault="0005663F" w:rsidP="0005663F">
            <w:pPr>
              <w:pStyle w:val="ListParagraph"/>
              <w:spacing w:before="120"/>
              <w:rPr>
                <w:noProof/>
              </w:rPr>
            </w:pPr>
          </w:p>
          <w:p w14:paraId="677982BE" w14:textId="77777777" w:rsidR="0005663F" w:rsidRDefault="0005663F" w:rsidP="0005663F">
            <w:pPr>
              <w:pStyle w:val="ListParagraph"/>
              <w:spacing w:before="120"/>
              <w:rPr>
                <w:bCs/>
              </w:rPr>
            </w:pPr>
          </w:p>
          <w:p w14:paraId="02ABFAEB" w14:textId="3E13629D" w:rsidR="00EE2595" w:rsidRPr="005E53C7" w:rsidRDefault="00EE2595" w:rsidP="00EE2595">
            <w:pPr>
              <w:pStyle w:val="ListParagraph"/>
              <w:numPr>
                <w:ilvl w:val="0"/>
                <w:numId w:val="8"/>
              </w:numPr>
              <w:spacing w:before="120"/>
              <w:rPr>
                <w:bCs/>
              </w:rPr>
            </w:pPr>
            <w:r>
              <w:rPr>
                <w:noProof/>
                <w:lang w:eastAsia="ko-KR"/>
              </w:rPr>
              <w:drawing>
                <wp:anchor distT="0" distB="0" distL="114300" distR="114300" simplePos="0" relativeHeight="251658240" behindDoc="1" locked="0" layoutInCell="1" allowOverlap="1" wp14:anchorId="08B07995" wp14:editId="7C9ABBB2">
                  <wp:simplePos x="0" y="0"/>
                  <wp:positionH relativeFrom="column">
                    <wp:posOffset>640080</wp:posOffset>
                  </wp:positionH>
                  <wp:positionV relativeFrom="paragraph">
                    <wp:posOffset>250190</wp:posOffset>
                  </wp:positionV>
                  <wp:extent cx="3802380" cy="2084070"/>
                  <wp:effectExtent l="0" t="0" r="7620" b="0"/>
                  <wp:wrapTopAndBottom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02380" cy="20840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bCs/>
              </w:rPr>
              <w:t>The text shown in the left box is the MongoDB code for the last pipeline you created.</w:t>
            </w:r>
          </w:p>
        </w:tc>
      </w:tr>
    </w:tbl>
    <w:p w14:paraId="45B8BAE8" w14:textId="77777777" w:rsidR="00830D15" w:rsidRDefault="00830D15" w:rsidP="00830D15">
      <w:pPr>
        <w:rPr>
          <w:b/>
        </w:rPr>
      </w:pPr>
    </w:p>
    <w:p w14:paraId="21A22FF6" w14:textId="77777777" w:rsidR="00F064E5" w:rsidRPr="006E7C8E" w:rsidRDefault="00F064E5" w:rsidP="00F064E5">
      <w:pPr>
        <w:spacing w:before="120"/>
        <w:rPr>
          <w:b/>
        </w:rPr>
      </w:pPr>
      <w:r w:rsidRPr="006E7C8E">
        <w:rPr>
          <w:b/>
        </w:rPr>
        <w:t>Instructions:</w:t>
      </w:r>
    </w:p>
    <w:p w14:paraId="6616A69D" w14:textId="71583E1F" w:rsidR="00F064E5" w:rsidRDefault="00F064E5" w:rsidP="00F064E5">
      <w:pPr>
        <w:rPr>
          <w:i/>
        </w:rPr>
      </w:pPr>
      <w:r>
        <w:t>For questions 1-</w:t>
      </w:r>
      <w:r w:rsidR="00155F2B">
        <w:t>8</w:t>
      </w:r>
      <w:r>
        <w:t xml:space="preserve">, use MongoDB Compass and open the </w:t>
      </w:r>
      <w:r w:rsidR="00D902BD" w:rsidRPr="00914A0D">
        <w:rPr>
          <w:b/>
          <w:bCs/>
          <w:sz w:val="36"/>
          <w:szCs w:val="36"/>
          <w:u w:val="single"/>
        </w:rPr>
        <w:t>restaurant</w:t>
      </w:r>
      <w:r w:rsidR="00EE2595" w:rsidRPr="00914A0D">
        <w:rPr>
          <w:b/>
          <w:bCs/>
          <w:sz w:val="36"/>
          <w:szCs w:val="36"/>
          <w:u w:val="single"/>
        </w:rPr>
        <w:t xml:space="preserve"> </w:t>
      </w:r>
      <w:r w:rsidRPr="00914A0D">
        <w:rPr>
          <w:b/>
          <w:bCs/>
          <w:sz w:val="36"/>
          <w:szCs w:val="36"/>
          <w:u w:val="single"/>
        </w:rPr>
        <w:t>collection</w:t>
      </w:r>
      <w:r w:rsidRPr="00914A0D">
        <w:rPr>
          <w:sz w:val="36"/>
          <w:szCs w:val="36"/>
        </w:rPr>
        <w:t xml:space="preserve"> </w:t>
      </w:r>
      <w:r w:rsidR="007A0A1D">
        <w:t xml:space="preserve">in </w:t>
      </w:r>
      <w:proofErr w:type="spellStart"/>
      <w:r w:rsidR="00D902BD">
        <w:t>restaurant</w:t>
      </w:r>
      <w:r w:rsidR="005D529C">
        <w:t>DB</w:t>
      </w:r>
      <w:proofErr w:type="spellEnd"/>
      <w:r w:rsidR="005D529C">
        <w:t xml:space="preserve"> </w:t>
      </w:r>
      <w:r>
        <w:t xml:space="preserve">to answer the questions below. </w:t>
      </w:r>
      <w:r w:rsidR="00591CDA" w:rsidRPr="004B1D94">
        <w:rPr>
          <w:sz w:val="24"/>
          <w:szCs w:val="24"/>
        </w:rPr>
        <w:t xml:space="preserve">The restaurant collection has </w:t>
      </w:r>
      <w:r w:rsidR="004B1D94" w:rsidRPr="004B1D94">
        <w:rPr>
          <w:sz w:val="24"/>
          <w:szCs w:val="24"/>
        </w:rPr>
        <w:t xml:space="preserve">446 documents in it.  </w:t>
      </w:r>
      <w:r w:rsidR="004B1D94">
        <w:br/>
      </w:r>
      <w:r w:rsidR="004B1D94">
        <w:br/>
      </w:r>
      <w:r>
        <w:t>Include the query used (make sure to include all stages) and the results of the query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58"/>
        <w:gridCol w:w="3146"/>
        <w:gridCol w:w="3146"/>
      </w:tblGrid>
      <w:tr w:rsidR="00CA1B9C" w14:paraId="2753FBF4" w14:textId="44B616A0" w:rsidTr="004B1D94">
        <w:trPr>
          <w:cantSplit/>
          <w:tblHeader/>
        </w:trPr>
        <w:tc>
          <w:tcPr>
            <w:tcW w:w="3158" w:type="dxa"/>
          </w:tcPr>
          <w:p w14:paraId="4289FC86" w14:textId="77777777" w:rsidR="00CA1B9C" w:rsidRDefault="00CA1B9C" w:rsidP="004B1D94">
            <w:pPr>
              <w:jc w:val="center"/>
              <w:rPr>
                <w:b/>
              </w:rPr>
            </w:pPr>
            <w:r>
              <w:rPr>
                <w:b/>
              </w:rPr>
              <w:t>Question</w:t>
            </w:r>
          </w:p>
        </w:tc>
        <w:tc>
          <w:tcPr>
            <w:tcW w:w="3146" w:type="dxa"/>
          </w:tcPr>
          <w:p w14:paraId="3F1F7C21" w14:textId="717B60D7" w:rsidR="00CA1B9C" w:rsidRDefault="00CA1B9C" w:rsidP="004B1D94">
            <w:pPr>
              <w:jc w:val="center"/>
              <w:rPr>
                <w:b/>
              </w:rPr>
            </w:pPr>
            <w:r>
              <w:rPr>
                <w:b/>
              </w:rPr>
              <w:t>Query Used</w:t>
            </w:r>
          </w:p>
        </w:tc>
        <w:tc>
          <w:tcPr>
            <w:tcW w:w="3146" w:type="dxa"/>
          </w:tcPr>
          <w:p w14:paraId="188EDA35" w14:textId="558C3F6F" w:rsidR="00CA1B9C" w:rsidRDefault="00CA1B9C" w:rsidP="004B1D94">
            <w:pPr>
              <w:jc w:val="center"/>
              <w:rPr>
                <w:b/>
              </w:rPr>
            </w:pPr>
            <w:r>
              <w:rPr>
                <w:b/>
              </w:rPr>
              <w:t>Answer</w:t>
            </w:r>
          </w:p>
        </w:tc>
      </w:tr>
      <w:tr w:rsidR="001C2AE8" w14:paraId="38364091" w14:textId="3B55F42D" w:rsidTr="004B1D94">
        <w:trPr>
          <w:cantSplit/>
        </w:trPr>
        <w:tc>
          <w:tcPr>
            <w:tcW w:w="3158" w:type="dxa"/>
          </w:tcPr>
          <w:p w14:paraId="5BF59A14" w14:textId="2605D37A" w:rsidR="001C2AE8" w:rsidRDefault="001C2AE8" w:rsidP="004B1D94">
            <w:pPr>
              <w:pStyle w:val="ListParagraph"/>
              <w:numPr>
                <w:ilvl w:val="0"/>
                <w:numId w:val="7"/>
              </w:numPr>
              <w:jc w:val="center"/>
              <w:rPr>
                <w:bCs/>
              </w:rPr>
            </w:pPr>
            <w:bookmarkStart w:id="0" w:name="_Hlk14952133"/>
            <w:r>
              <w:rPr>
                <w:bCs/>
              </w:rPr>
              <w:t>What are the borough and the coordinates of the restaurant with the most employees in the database? Return the borough name and the coordinates of the restaurant.</w:t>
            </w:r>
          </w:p>
        </w:tc>
        <w:tc>
          <w:tcPr>
            <w:tcW w:w="3146" w:type="dxa"/>
          </w:tcPr>
          <w:p w14:paraId="66C794A9" w14:textId="77777777" w:rsidR="001C2AE8" w:rsidRDefault="001C2AE8" w:rsidP="004B1D94">
            <w:pPr>
              <w:jc w:val="center"/>
              <w:rPr>
                <w:bCs/>
              </w:rPr>
            </w:pPr>
          </w:p>
        </w:tc>
        <w:tc>
          <w:tcPr>
            <w:tcW w:w="3146" w:type="dxa"/>
          </w:tcPr>
          <w:p w14:paraId="6B8542C7" w14:textId="77777777" w:rsidR="001C2AE8" w:rsidRDefault="001C2AE8" w:rsidP="004B1D94">
            <w:pPr>
              <w:jc w:val="center"/>
              <w:rPr>
                <w:bCs/>
              </w:rPr>
            </w:pPr>
          </w:p>
        </w:tc>
      </w:tr>
      <w:bookmarkEnd w:id="0"/>
      <w:tr w:rsidR="001C2AE8" w14:paraId="3EAB024F" w14:textId="725FC3BA" w:rsidTr="004B1D94">
        <w:trPr>
          <w:cantSplit/>
        </w:trPr>
        <w:tc>
          <w:tcPr>
            <w:tcW w:w="3158" w:type="dxa"/>
          </w:tcPr>
          <w:p w14:paraId="1457D125" w14:textId="40D6CBFB" w:rsidR="001C2AE8" w:rsidRPr="00545C22" w:rsidRDefault="001C2AE8" w:rsidP="004B1D94">
            <w:pPr>
              <w:pStyle w:val="ListParagraph"/>
              <w:numPr>
                <w:ilvl w:val="0"/>
                <w:numId w:val="7"/>
              </w:numPr>
              <w:jc w:val="center"/>
              <w:rPr>
                <w:bCs/>
              </w:rPr>
            </w:pPr>
            <w:r>
              <w:rPr>
                <w:bCs/>
              </w:rPr>
              <w:lastRenderedPageBreak/>
              <w:t>Among</w:t>
            </w:r>
            <w:r w:rsidRPr="00B07C29">
              <w:rPr>
                <w:bCs/>
              </w:rPr>
              <w:t xml:space="preserve"> </w:t>
            </w:r>
            <w:r>
              <w:rPr>
                <w:bCs/>
              </w:rPr>
              <w:t xml:space="preserve">the </w:t>
            </w:r>
            <w:r w:rsidRPr="00B07C29">
              <w:rPr>
                <w:bCs/>
              </w:rPr>
              <w:t xml:space="preserve">restaurants that offer 4 </w:t>
            </w:r>
            <w:r>
              <w:rPr>
                <w:bCs/>
              </w:rPr>
              <w:t xml:space="preserve">dining </w:t>
            </w:r>
            <w:r w:rsidRPr="00B07C29">
              <w:rPr>
                <w:bCs/>
              </w:rPr>
              <w:t xml:space="preserve">options and </w:t>
            </w:r>
            <w:proofErr w:type="gramStart"/>
            <w:r>
              <w:rPr>
                <w:bCs/>
              </w:rPr>
              <w:t>are</w:t>
            </w:r>
            <w:r w:rsidRPr="00B07C29">
              <w:rPr>
                <w:bCs/>
              </w:rPr>
              <w:t xml:space="preserve"> located in</w:t>
            </w:r>
            <w:proofErr w:type="gramEnd"/>
            <w:r w:rsidRPr="00B07C29">
              <w:rPr>
                <w:bCs/>
              </w:rPr>
              <w:t xml:space="preserve"> </w:t>
            </w:r>
            <w:r w:rsidR="00B16B64" w:rsidRPr="00D902BD">
              <w:rPr>
                <w:sz w:val="20"/>
                <w:szCs w:val="20"/>
              </w:rPr>
              <w:t>"</w:t>
            </w:r>
            <w:r w:rsidRPr="00B07C29">
              <w:rPr>
                <w:bCs/>
              </w:rPr>
              <w:t>Bronx</w:t>
            </w:r>
            <w:r w:rsidR="00B16B64" w:rsidRPr="00D902BD">
              <w:rPr>
                <w:sz w:val="20"/>
                <w:szCs w:val="20"/>
              </w:rPr>
              <w:t>"</w:t>
            </w:r>
            <w:r w:rsidRPr="00B07C29">
              <w:rPr>
                <w:bCs/>
              </w:rPr>
              <w:t xml:space="preserve">, compute the number of restaurants that </w:t>
            </w:r>
            <w:proofErr w:type="gramStart"/>
            <w:r w:rsidRPr="00B07C29">
              <w:rPr>
                <w:bCs/>
              </w:rPr>
              <w:t>opened</w:t>
            </w:r>
            <w:proofErr w:type="gramEnd"/>
            <w:r w:rsidRPr="00B07C29">
              <w:rPr>
                <w:bCs/>
              </w:rPr>
              <w:t xml:space="preserve"> in each year</w:t>
            </w:r>
            <w:r>
              <w:rPr>
                <w:bCs/>
              </w:rPr>
              <w:t>. Show the number of restaurants and year.</w:t>
            </w:r>
          </w:p>
        </w:tc>
        <w:tc>
          <w:tcPr>
            <w:tcW w:w="3146" w:type="dxa"/>
          </w:tcPr>
          <w:p w14:paraId="1C3CDE14" w14:textId="77777777" w:rsidR="001C2AE8" w:rsidRDefault="001C2AE8" w:rsidP="004B1D94">
            <w:pPr>
              <w:jc w:val="center"/>
              <w:rPr>
                <w:bCs/>
              </w:rPr>
            </w:pPr>
          </w:p>
        </w:tc>
        <w:tc>
          <w:tcPr>
            <w:tcW w:w="3146" w:type="dxa"/>
          </w:tcPr>
          <w:p w14:paraId="5EE4A517" w14:textId="77777777" w:rsidR="001C2AE8" w:rsidRDefault="001C2AE8" w:rsidP="004B1D94">
            <w:pPr>
              <w:jc w:val="center"/>
              <w:rPr>
                <w:bCs/>
              </w:rPr>
            </w:pPr>
          </w:p>
        </w:tc>
      </w:tr>
      <w:tr w:rsidR="001C2AE8" w14:paraId="052EFDAA" w14:textId="049E3A34" w:rsidTr="004B1D94">
        <w:trPr>
          <w:cantSplit/>
        </w:trPr>
        <w:tc>
          <w:tcPr>
            <w:tcW w:w="3158" w:type="dxa"/>
          </w:tcPr>
          <w:p w14:paraId="6F61CB39" w14:textId="649ACE14" w:rsidR="001C2AE8" w:rsidRDefault="001C2AE8" w:rsidP="004B1D94">
            <w:pPr>
              <w:pStyle w:val="ListParagraph"/>
              <w:numPr>
                <w:ilvl w:val="0"/>
                <w:numId w:val="7"/>
              </w:numPr>
              <w:jc w:val="center"/>
              <w:rPr>
                <w:bCs/>
              </w:rPr>
            </w:pPr>
            <w:r w:rsidRPr="00445903">
              <w:rPr>
                <w:bCs/>
              </w:rPr>
              <w:t xml:space="preserve">What are the streets and cuisines of the two oldest restaurants in </w:t>
            </w:r>
            <w:r w:rsidR="004A2F25" w:rsidRPr="00D902BD">
              <w:rPr>
                <w:sz w:val="20"/>
                <w:szCs w:val="20"/>
              </w:rPr>
              <w:t>"</w:t>
            </w:r>
            <w:r w:rsidRPr="00445903">
              <w:rPr>
                <w:bCs/>
              </w:rPr>
              <w:t>Brooklyn</w:t>
            </w:r>
            <w:r w:rsidR="004A2F25" w:rsidRPr="00D902BD">
              <w:rPr>
                <w:sz w:val="20"/>
                <w:szCs w:val="20"/>
              </w:rPr>
              <w:t>"</w:t>
            </w:r>
            <w:r w:rsidRPr="00445903">
              <w:rPr>
                <w:bCs/>
              </w:rPr>
              <w:t xml:space="preserve">? </w:t>
            </w:r>
            <w:r>
              <w:rPr>
                <w:bCs/>
              </w:rPr>
              <w:t>Show</w:t>
            </w:r>
            <w:r w:rsidRPr="00445903">
              <w:rPr>
                <w:bCs/>
              </w:rPr>
              <w:t xml:space="preserve"> the street names an</w:t>
            </w:r>
            <w:r>
              <w:rPr>
                <w:bCs/>
              </w:rPr>
              <w:t>d cuisines of the restaurants.</w:t>
            </w:r>
          </w:p>
        </w:tc>
        <w:tc>
          <w:tcPr>
            <w:tcW w:w="3146" w:type="dxa"/>
          </w:tcPr>
          <w:p w14:paraId="0640716D" w14:textId="77777777" w:rsidR="001C2AE8" w:rsidRPr="009E55EF" w:rsidRDefault="001C2AE8" w:rsidP="004B1D94">
            <w:pPr>
              <w:jc w:val="center"/>
              <w:rPr>
                <w:bCs/>
              </w:rPr>
            </w:pPr>
          </w:p>
        </w:tc>
        <w:tc>
          <w:tcPr>
            <w:tcW w:w="3146" w:type="dxa"/>
          </w:tcPr>
          <w:p w14:paraId="452B7E02" w14:textId="77777777" w:rsidR="001C2AE8" w:rsidRPr="009E55EF" w:rsidRDefault="001C2AE8" w:rsidP="004B1D94">
            <w:pPr>
              <w:jc w:val="center"/>
              <w:rPr>
                <w:bCs/>
              </w:rPr>
            </w:pPr>
          </w:p>
        </w:tc>
      </w:tr>
      <w:tr w:rsidR="001C2AE8" w14:paraId="3AE78AA6" w14:textId="308DF782" w:rsidTr="004B1D94">
        <w:trPr>
          <w:cantSplit/>
        </w:trPr>
        <w:tc>
          <w:tcPr>
            <w:tcW w:w="3158" w:type="dxa"/>
          </w:tcPr>
          <w:p w14:paraId="277B0026" w14:textId="510A449E" w:rsidR="001C2AE8" w:rsidRDefault="001C2AE8" w:rsidP="004B1D94">
            <w:pPr>
              <w:pStyle w:val="ListParagraph"/>
              <w:numPr>
                <w:ilvl w:val="0"/>
                <w:numId w:val="7"/>
              </w:numPr>
              <w:jc w:val="center"/>
              <w:rPr>
                <w:bCs/>
              </w:rPr>
            </w:pPr>
            <w:r>
              <w:rPr>
                <w:bCs/>
              </w:rPr>
              <w:t>A</w:t>
            </w:r>
            <w:r w:rsidRPr="00F20F91">
              <w:rPr>
                <w:bCs/>
              </w:rPr>
              <w:t xml:space="preserve">mong </w:t>
            </w:r>
            <w:r>
              <w:rPr>
                <w:bCs/>
              </w:rPr>
              <w:t>the restaurant</w:t>
            </w:r>
            <w:r w:rsidRPr="00F20F91">
              <w:rPr>
                <w:bCs/>
              </w:rPr>
              <w:t xml:space="preserve">s that </w:t>
            </w:r>
            <w:r>
              <w:rPr>
                <w:bCs/>
              </w:rPr>
              <w:t xml:space="preserve">offer </w:t>
            </w:r>
            <w:r w:rsidRPr="00046AF4">
              <w:rPr>
                <w:b/>
                <w:bCs/>
                <w:u w:val="single"/>
              </w:rPr>
              <w:t>only</w:t>
            </w:r>
            <w:r>
              <w:rPr>
                <w:bCs/>
              </w:rPr>
              <w:t xml:space="preserve"> the </w:t>
            </w:r>
            <w:r w:rsidR="00272BAE" w:rsidRPr="00D902BD">
              <w:rPr>
                <w:sz w:val="20"/>
                <w:szCs w:val="20"/>
              </w:rPr>
              <w:t>"</w:t>
            </w:r>
            <w:r>
              <w:rPr>
                <w:bCs/>
              </w:rPr>
              <w:t>Takeout</w:t>
            </w:r>
            <w:r w:rsidR="00272BAE" w:rsidRPr="00D902BD">
              <w:rPr>
                <w:sz w:val="20"/>
                <w:szCs w:val="20"/>
              </w:rPr>
              <w:t>"</w:t>
            </w:r>
            <w:r>
              <w:rPr>
                <w:bCs/>
              </w:rPr>
              <w:t xml:space="preserve"> option and opened in 2010, show</w:t>
            </w:r>
            <w:r w:rsidRPr="00F20F91">
              <w:rPr>
                <w:bCs/>
              </w:rPr>
              <w:t xml:space="preserve"> the average </w:t>
            </w:r>
            <w:r>
              <w:rPr>
                <w:bCs/>
              </w:rPr>
              <w:t>number of employees</w:t>
            </w:r>
            <w:r w:rsidRPr="00F20F91">
              <w:rPr>
                <w:bCs/>
              </w:rPr>
              <w:t xml:space="preserve"> by</w:t>
            </w:r>
            <w:r>
              <w:rPr>
                <w:bCs/>
              </w:rPr>
              <w:t xml:space="preserve"> borough.</w:t>
            </w:r>
            <w:r w:rsidRPr="00F20F91">
              <w:rPr>
                <w:bCs/>
              </w:rPr>
              <w:t xml:space="preserve"> Present </w:t>
            </w:r>
            <w:r>
              <w:rPr>
                <w:bCs/>
              </w:rPr>
              <w:t xml:space="preserve">all </w:t>
            </w:r>
            <w:r w:rsidRPr="00F20F91">
              <w:rPr>
                <w:bCs/>
              </w:rPr>
              <w:t xml:space="preserve">the results based on </w:t>
            </w:r>
            <w:r>
              <w:rPr>
                <w:bCs/>
              </w:rPr>
              <w:t xml:space="preserve">the </w:t>
            </w:r>
            <w:r w:rsidRPr="00F20F91">
              <w:rPr>
                <w:bCs/>
              </w:rPr>
              <w:t xml:space="preserve">lowest to highest average </w:t>
            </w:r>
            <w:r>
              <w:rPr>
                <w:bCs/>
              </w:rPr>
              <w:t>number of employees</w:t>
            </w:r>
            <w:r w:rsidRPr="00F20F91">
              <w:rPr>
                <w:bCs/>
              </w:rPr>
              <w:t>.</w:t>
            </w:r>
          </w:p>
        </w:tc>
        <w:tc>
          <w:tcPr>
            <w:tcW w:w="3146" w:type="dxa"/>
          </w:tcPr>
          <w:p w14:paraId="0F50C492" w14:textId="77777777" w:rsidR="001C2AE8" w:rsidRDefault="001C2AE8" w:rsidP="004B1D94">
            <w:pPr>
              <w:jc w:val="center"/>
              <w:rPr>
                <w:bCs/>
              </w:rPr>
            </w:pPr>
          </w:p>
        </w:tc>
        <w:tc>
          <w:tcPr>
            <w:tcW w:w="3146" w:type="dxa"/>
          </w:tcPr>
          <w:p w14:paraId="515CF577" w14:textId="3A0E8751" w:rsidR="001C2AE8" w:rsidRDefault="001C2AE8" w:rsidP="004B1D94">
            <w:pPr>
              <w:jc w:val="center"/>
              <w:rPr>
                <w:bCs/>
              </w:rPr>
            </w:pPr>
            <w:r>
              <w:rPr>
                <w:bCs/>
              </w:rPr>
              <w:t>(Round query result to second decimal)</w:t>
            </w:r>
          </w:p>
        </w:tc>
      </w:tr>
      <w:tr w:rsidR="001C2AE8" w14:paraId="4A676F46" w14:textId="7641BBC1" w:rsidTr="004B1D94">
        <w:trPr>
          <w:cantSplit/>
        </w:trPr>
        <w:tc>
          <w:tcPr>
            <w:tcW w:w="3158" w:type="dxa"/>
          </w:tcPr>
          <w:p w14:paraId="728CB870" w14:textId="644A9A27" w:rsidR="001C2AE8" w:rsidRPr="003C5C92" w:rsidRDefault="001C2AE8" w:rsidP="004B1D94">
            <w:pPr>
              <w:pStyle w:val="ListParagraph"/>
              <w:numPr>
                <w:ilvl w:val="0"/>
                <w:numId w:val="7"/>
              </w:numPr>
              <w:jc w:val="center"/>
              <w:rPr>
                <w:bCs/>
              </w:rPr>
            </w:pPr>
            <w:r>
              <w:rPr>
                <w:bCs/>
              </w:rPr>
              <w:t xml:space="preserve">Among the restaurants that offer </w:t>
            </w:r>
            <w:r w:rsidR="007E44CC" w:rsidRPr="00D902BD">
              <w:rPr>
                <w:sz w:val="20"/>
                <w:szCs w:val="20"/>
              </w:rPr>
              <w:t>"</w:t>
            </w:r>
            <w:r>
              <w:rPr>
                <w:bCs/>
              </w:rPr>
              <w:t>Takeout</w:t>
            </w:r>
            <w:r w:rsidR="007E44CC" w:rsidRPr="00D902BD">
              <w:rPr>
                <w:sz w:val="20"/>
                <w:szCs w:val="20"/>
              </w:rPr>
              <w:t>"</w:t>
            </w:r>
            <w:r>
              <w:rPr>
                <w:bCs/>
              </w:rPr>
              <w:t xml:space="preserve"> and </w:t>
            </w:r>
            <w:r w:rsidR="007E44CC" w:rsidRPr="00D902BD">
              <w:rPr>
                <w:sz w:val="20"/>
                <w:szCs w:val="20"/>
              </w:rPr>
              <w:t>"</w:t>
            </w:r>
            <w:r>
              <w:rPr>
                <w:bCs/>
              </w:rPr>
              <w:t>Dine-in</w:t>
            </w:r>
            <w:r w:rsidR="007E44CC" w:rsidRPr="00D902BD">
              <w:rPr>
                <w:sz w:val="20"/>
                <w:szCs w:val="20"/>
              </w:rPr>
              <w:t>"</w:t>
            </w:r>
            <w:r>
              <w:rPr>
                <w:bCs/>
              </w:rPr>
              <w:t xml:space="preserve"> options, what are the three most popular cuisines? Please present the cuisines and the number of restaurants of each cuisine.</w:t>
            </w:r>
          </w:p>
        </w:tc>
        <w:tc>
          <w:tcPr>
            <w:tcW w:w="3146" w:type="dxa"/>
          </w:tcPr>
          <w:p w14:paraId="79D21820" w14:textId="77777777" w:rsidR="001C2AE8" w:rsidRDefault="001C2AE8" w:rsidP="004B1D94">
            <w:pPr>
              <w:jc w:val="center"/>
              <w:rPr>
                <w:bCs/>
              </w:rPr>
            </w:pPr>
          </w:p>
        </w:tc>
        <w:tc>
          <w:tcPr>
            <w:tcW w:w="3146" w:type="dxa"/>
          </w:tcPr>
          <w:p w14:paraId="52CCE009" w14:textId="23344E51" w:rsidR="001C2AE8" w:rsidRDefault="001C2AE8" w:rsidP="004B1D94">
            <w:pPr>
              <w:jc w:val="center"/>
              <w:rPr>
                <w:bCs/>
              </w:rPr>
            </w:pPr>
          </w:p>
        </w:tc>
      </w:tr>
      <w:tr w:rsidR="00046390" w14:paraId="63A585B6" w14:textId="18BB9C1A" w:rsidTr="004B1D94">
        <w:trPr>
          <w:cantSplit/>
        </w:trPr>
        <w:tc>
          <w:tcPr>
            <w:tcW w:w="3158" w:type="dxa"/>
          </w:tcPr>
          <w:p w14:paraId="04DA41E4" w14:textId="626A1593" w:rsidR="00046390" w:rsidRDefault="00046390" w:rsidP="004B1D94">
            <w:pPr>
              <w:pStyle w:val="ListParagraph"/>
              <w:numPr>
                <w:ilvl w:val="0"/>
                <w:numId w:val="7"/>
              </w:numPr>
              <w:jc w:val="center"/>
              <w:rPr>
                <w:bCs/>
              </w:rPr>
            </w:pPr>
            <w:r>
              <w:rPr>
                <w:bCs/>
              </w:rPr>
              <w:t xml:space="preserve">How many restaurants have more than 5 employees and </w:t>
            </w:r>
            <w:proofErr w:type="gramStart"/>
            <w:r>
              <w:rPr>
                <w:bCs/>
              </w:rPr>
              <w:t>are located in</w:t>
            </w:r>
            <w:proofErr w:type="gramEnd"/>
            <w:r>
              <w:rPr>
                <w:bCs/>
              </w:rPr>
              <w:t xml:space="preserve"> zip code </w:t>
            </w:r>
            <w:r w:rsidR="00327242" w:rsidRPr="00D902BD">
              <w:rPr>
                <w:sz w:val="20"/>
                <w:szCs w:val="20"/>
              </w:rPr>
              <w:t>"</w:t>
            </w:r>
            <w:r>
              <w:rPr>
                <w:bCs/>
              </w:rPr>
              <w:t>11361</w:t>
            </w:r>
            <w:r w:rsidR="00327242" w:rsidRPr="00D902BD">
              <w:rPr>
                <w:sz w:val="20"/>
                <w:szCs w:val="20"/>
              </w:rPr>
              <w:t>"</w:t>
            </w:r>
            <w:r>
              <w:rPr>
                <w:bCs/>
              </w:rPr>
              <w:t>?</w:t>
            </w:r>
          </w:p>
        </w:tc>
        <w:tc>
          <w:tcPr>
            <w:tcW w:w="3146" w:type="dxa"/>
          </w:tcPr>
          <w:p w14:paraId="3C9AC2F9" w14:textId="46A53AE1" w:rsidR="00046390" w:rsidRDefault="00046390" w:rsidP="004B1D94">
            <w:pPr>
              <w:jc w:val="center"/>
              <w:rPr>
                <w:bCs/>
              </w:rPr>
            </w:pPr>
          </w:p>
        </w:tc>
        <w:tc>
          <w:tcPr>
            <w:tcW w:w="3146" w:type="dxa"/>
          </w:tcPr>
          <w:p w14:paraId="70605B52" w14:textId="77777777" w:rsidR="00046390" w:rsidRDefault="00046390" w:rsidP="004B1D94">
            <w:pPr>
              <w:jc w:val="center"/>
              <w:rPr>
                <w:bCs/>
              </w:rPr>
            </w:pPr>
          </w:p>
        </w:tc>
      </w:tr>
      <w:tr w:rsidR="00046390" w14:paraId="292A2499" w14:textId="3B9C5CBD" w:rsidTr="004B1D94">
        <w:trPr>
          <w:cantSplit/>
        </w:trPr>
        <w:tc>
          <w:tcPr>
            <w:tcW w:w="3158" w:type="dxa"/>
          </w:tcPr>
          <w:p w14:paraId="418458C8" w14:textId="2710BC6A" w:rsidR="00046390" w:rsidRDefault="00046390" w:rsidP="004B1D94">
            <w:pPr>
              <w:pStyle w:val="ListParagraph"/>
              <w:numPr>
                <w:ilvl w:val="0"/>
                <w:numId w:val="7"/>
              </w:numPr>
              <w:jc w:val="center"/>
              <w:rPr>
                <w:bCs/>
              </w:rPr>
            </w:pPr>
            <w:r>
              <w:rPr>
                <w:bCs/>
              </w:rPr>
              <w:t xml:space="preserve">How many restaurants offer </w:t>
            </w:r>
            <w:r w:rsidR="00636749" w:rsidRPr="00D902BD">
              <w:rPr>
                <w:sz w:val="20"/>
                <w:szCs w:val="20"/>
              </w:rPr>
              <w:t>"</w:t>
            </w:r>
            <w:r>
              <w:rPr>
                <w:bCs/>
              </w:rPr>
              <w:t>Hamburgers</w:t>
            </w:r>
            <w:r w:rsidR="00636749" w:rsidRPr="00D902BD">
              <w:rPr>
                <w:sz w:val="20"/>
                <w:szCs w:val="20"/>
              </w:rPr>
              <w:t>"</w:t>
            </w:r>
            <w:r>
              <w:rPr>
                <w:bCs/>
              </w:rPr>
              <w:t xml:space="preserve"> and opened in 2010 or later?</w:t>
            </w:r>
          </w:p>
        </w:tc>
        <w:tc>
          <w:tcPr>
            <w:tcW w:w="3146" w:type="dxa"/>
          </w:tcPr>
          <w:p w14:paraId="02107762" w14:textId="77777777" w:rsidR="00046390" w:rsidRDefault="00046390" w:rsidP="004B1D94">
            <w:pPr>
              <w:jc w:val="center"/>
              <w:rPr>
                <w:bCs/>
              </w:rPr>
            </w:pPr>
          </w:p>
        </w:tc>
        <w:tc>
          <w:tcPr>
            <w:tcW w:w="3146" w:type="dxa"/>
          </w:tcPr>
          <w:p w14:paraId="789E938D" w14:textId="77777777" w:rsidR="00046390" w:rsidRDefault="00046390" w:rsidP="004B1D94">
            <w:pPr>
              <w:jc w:val="center"/>
              <w:rPr>
                <w:bCs/>
              </w:rPr>
            </w:pPr>
          </w:p>
        </w:tc>
      </w:tr>
      <w:tr w:rsidR="00046390" w14:paraId="54E18FC1" w14:textId="768F80B4" w:rsidTr="004B1D94">
        <w:trPr>
          <w:cantSplit/>
        </w:trPr>
        <w:tc>
          <w:tcPr>
            <w:tcW w:w="3158" w:type="dxa"/>
          </w:tcPr>
          <w:p w14:paraId="13DF837E" w14:textId="5AFA7F38" w:rsidR="00046390" w:rsidRDefault="00046390" w:rsidP="004B1D94">
            <w:pPr>
              <w:pStyle w:val="ListParagraph"/>
              <w:numPr>
                <w:ilvl w:val="0"/>
                <w:numId w:val="7"/>
              </w:numPr>
              <w:jc w:val="center"/>
              <w:rPr>
                <w:bCs/>
              </w:rPr>
            </w:pPr>
            <w:r>
              <w:rPr>
                <w:bCs/>
              </w:rPr>
              <w:lastRenderedPageBreak/>
              <w:t xml:space="preserve">Among the restaurants located at </w:t>
            </w:r>
            <w:r w:rsidR="00560797" w:rsidRPr="00D902BD">
              <w:rPr>
                <w:sz w:val="20"/>
                <w:szCs w:val="20"/>
              </w:rPr>
              <w:t>"</w:t>
            </w:r>
            <w:r>
              <w:rPr>
                <w:bCs/>
              </w:rPr>
              <w:t>18 Avenue</w:t>
            </w:r>
            <w:r w:rsidR="00560797" w:rsidRPr="00D902BD">
              <w:rPr>
                <w:sz w:val="20"/>
                <w:szCs w:val="20"/>
              </w:rPr>
              <w:t>"</w:t>
            </w:r>
            <w:r>
              <w:rPr>
                <w:bCs/>
              </w:rPr>
              <w:t>, return the 2 restaurants with the smallest number of employees. Return the street name, the number of employees, and cuisine of the restaurants</w:t>
            </w:r>
          </w:p>
        </w:tc>
        <w:tc>
          <w:tcPr>
            <w:tcW w:w="3146" w:type="dxa"/>
          </w:tcPr>
          <w:p w14:paraId="12BFAAFD" w14:textId="77777777" w:rsidR="00046390" w:rsidRPr="0041015C" w:rsidRDefault="00046390" w:rsidP="004B1D94">
            <w:pPr>
              <w:jc w:val="center"/>
              <w:rPr>
                <w:bCs/>
              </w:rPr>
            </w:pPr>
          </w:p>
        </w:tc>
        <w:tc>
          <w:tcPr>
            <w:tcW w:w="3146" w:type="dxa"/>
          </w:tcPr>
          <w:p w14:paraId="7A497C96" w14:textId="77777777" w:rsidR="00046390" w:rsidRPr="0041015C" w:rsidRDefault="00046390" w:rsidP="004B1D94">
            <w:pPr>
              <w:jc w:val="center"/>
              <w:rPr>
                <w:bCs/>
              </w:rPr>
            </w:pPr>
          </w:p>
        </w:tc>
      </w:tr>
      <w:tr w:rsidR="00046390" w14:paraId="12B30B19" w14:textId="6B192D83" w:rsidTr="004B1D94">
        <w:trPr>
          <w:gridAfter w:val="1"/>
          <w:wAfter w:w="3146" w:type="dxa"/>
          <w:cantSplit/>
        </w:trPr>
        <w:tc>
          <w:tcPr>
            <w:tcW w:w="3158" w:type="dxa"/>
          </w:tcPr>
          <w:p w14:paraId="26AA4203" w14:textId="26A0AB78" w:rsidR="00046390" w:rsidRPr="00545C22" w:rsidRDefault="00046390" w:rsidP="004B1D94">
            <w:pPr>
              <w:pStyle w:val="ListParagraph"/>
              <w:numPr>
                <w:ilvl w:val="0"/>
                <w:numId w:val="7"/>
              </w:numPr>
              <w:jc w:val="center"/>
              <w:rPr>
                <w:bCs/>
              </w:rPr>
            </w:pPr>
            <w:r>
              <w:rPr>
                <w:bCs/>
              </w:rPr>
              <w:t xml:space="preserve">Open the </w:t>
            </w:r>
            <w:proofErr w:type="spellStart"/>
            <w:proofErr w:type="gramStart"/>
            <w:r w:rsidRPr="00D902BD">
              <w:rPr>
                <w:b/>
              </w:rPr>
              <w:t>restaurantdb.list</w:t>
            </w:r>
            <w:proofErr w:type="spellEnd"/>
            <w:proofErr w:type="gramEnd"/>
            <w:r>
              <w:rPr>
                <w:bCs/>
              </w:rPr>
              <w:t xml:space="preserve"> collection. Provide the query that connects the </w:t>
            </w:r>
            <w:r w:rsidRPr="006D2E14">
              <w:rPr>
                <w:b/>
              </w:rPr>
              <w:t xml:space="preserve">address </w:t>
            </w:r>
            <w:r w:rsidRPr="002B7C03">
              <w:t>collection</w:t>
            </w:r>
            <w:r w:rsidRPr="002B7C03">
              <w:rPr>
                <w:bCs/>
              </w:rPr>
              <w:t xml:space="preserve"> </w:t>
            </w:r>
            <w:r>
              <w:rPr>
                <w:bCs/>
              </w:rPr>
              <w:t xml:space="preserve">to the </w:t>
            </w:r>
            <w:r w:rsidRPr="002B7C03">
              <w:rPr>
                <w:b/>
                <w:bCs/>
              </w:rPr>
              <w:t>list</w:t>
            </w:r>
            <w:r>
              <w:rPr>
                <w:bCs/>
              </w:rPr>
              <w:t xml:space="preserve"> collection and name the field </w:t>
            </w:r>
            <w:r w:rsidR="00D33E10" w:rsidRPr="00D902BD">
              <w:rPr>
                <w:sz w:val="20"/>
                <w:szCs w:val="20"/>
              </w:rPr>
              <w:t>"</w:t>
            </w:r>
            <w:proofErr w:type="spellStart"/>
            <w:r>
              <w:rPr>
                <w:bCs/>
              </w:rPr>
              <w:t>restaurant_address</w:t>
            </w:r>
            <w:proofErr w:type="spellEnd"/>
            <w:r w:rsidR="00D33E10" w:rsidRPr="00D902BD">
              <w:rPr>
                <w:sz w:val="20"/>
                <w:szCs w:val="20"/>
              </w:rPr>
              <w:t>"</w:t>
            </w:r>
            <w:r>
              <w:rPr>
                <w:bCs/>
              </w:rPr>
              <w:t xml:space="preserve"> to join the tables.</w:t>
            </w:r>
          </w:p>
        </w:tc>
        <w:tc>
          <w:tcPr>
            <w:tcW w:w="3146" w:type="dxa"/>
          </w:tcPr>
          <w:p w14:paraId="03F6A946" w14:textId="77777777" w:rsidR="00046390" w:rsidRDefault="00046390" w:rsidP="004B1D94">
            <w:pPr>
              <w:jc w:val="center"/>
              <w:rPr>
                <w:bCs/>
              </w:rPr>
            </w:pPr>
          </w:p>
        </w:tc>
      </w:tr>
    </w:tbl>
    <w:p w14:paraId="3208464C" w14:textId="48E2EFCC" w:rsidR="00F064E5" w:rsidRDefault="00F064E5" w:rsidP="00F064E5">
      <w:pPr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A912EE" w14:paraId="6A08E77B" w14:textId="77777777" w:rsidTr="00254020">
        <w:tc>
          <w:tcPr>
            <w:tcW w:w="9576" w:type="dxa"/>
          </w:tcPr>
          <w:p w14:paraId="7EDCC90C" w14:textId="3D3671C0" w:rsidR="00A912EE" w:rsidRDefault="00A912EE" w:rsidP="00254020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Here is an example of what a document in </w:t>
            </w:r>
            <w:r w:rsidR="001A2DF2">
              <w:rPr>
                <w:b/>
                <w:sz w:val="24"/>
                <w:szCs w:val="24"/>
              </w:rPr>
              <w:t>list</w:t>
            </w:r>
            <w:r w:rsidR="00EB1AB6">
              <w:rPr>
                <w:b/>
                <w:sz w:val="24"/>
                <w:szCs w:val="24"/>
              </w:rPr>
              <w:t xml:space="preserve"> and </w:t>
            </w:r>
            <w:r w:rsidR="00BA79CF">
              <w:rPr>
                <w:b/>
                <w:sz w:val="24"/>
                <w:szCs w:val="24"/>
              </w:rPr>
              <w:t>address</w:t>
            </w:r>
            <w:r>
              <w:rPr>
                <w:b/>
                <w:sz w:val="24"/>
                <w:szCs w:val="24"/>
              </w:rPr>
              <w:t xml:space="preserve"> collection looks like (JSON Pretty Print):</w:t>
            </w:r>
          </w:p>
          <w:p w14:paraId="7719BD07" w14:textId="68765726" w:rsidR="00A912EE" w:rsidRDefault="00BA79CF" w:rsidP="00254020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Restaurant</w:t>
            </w:r>
            <w:r w:rsidR="00A912EE">
              <w:rPr>
                <w:sz w:val="20"/>
                <w:szCs w:val="20"/>
              </w:rPr>
              <w:t>db.list</w:t>
            </w:r>
            <w:proofErr w:type="spellEnd"/>
          </w:p>
          <w:p w14:paraId="3175B67F" w14:textId="77777777" w:rsidR="00A912EE" w:rsidRDefault="00A912EE" w:rsidP="00254020">
            <w:pPr>
              <w:rPr>
                <w:sz w:val="20"/>
                <w:szCs w:val="20"/>
              </w:rPr>
            </w:pPr>
          </w:p>
          <w:p w14:paraId="3A57DB5D" w14:textId="77777777" w:rsidR="00BA79CF" w:rsidRPr="00BA79CF" w:rsidRDefault="00BA79CF" w:rsidP="00BA79CF">
            <w:pPr>
              <w:rPr>
                <w:sz w:val="20"/>
                <w:szCs w:val="20"/>
              </w:rPr>
            </w:pPr>
            <w:r w:rsidRPr="00BA79CF">
              <w:rPr>
                <w:sz w:val="20"/>
                <w:szCs w:val="20"/>
              </w:rPr>
              <w:t>{</w:t>
            </w:r>
          </w:p>
          <w:p w14:paraId="57875939" w14:textId="77777777" w:rsidR="00BA79CF" w:rsidRPr="00BA79CF" w:rsidRDefault="00BA79CF" w:rsidP="00BA79CF">
            <w:pPr>
              <w:rPr>
                <w:sz w:val="20"/>
                <w:szCs w:val="20"/>
              </w:rPr>
            </w:pPr>
            <w:r w:rsidRPr="00BA79CF">
              <w:rPr>
                <w:sz w:val="20"/>
                <w:szCs w:val="20"/>
              </w:rPr>
              <w:t xml:space="preserve">    "_id": {</w:t>
            </w:r>
          </w:p>
          <w:p w14:paraId="7E76C2C2" w14:textId="77777777" w:rsidR="00BA79CF" w:rsidRPr="00BA79CF" w:rsidRDefault="00BA79CF" w:rsidP="00BA79CF">
            <w:pPr>
              <w:rPr>
                <w:sz w:val="20"/>
                <w:szCs w:val="20"/>
              </w:rPr>
            </w:pPr>
            <w:r w:rsidRPr="00BA79CF">
              <w:rPr>
                <w:sz w:val="20"/>
                <w:szCs w:val="20"/>
              </w:rPr>
              <w:t xml:space="preserve">        "$</w:t>
            </w:r>
            <w:proofErr w:type="spellStart"/>
            <w:r w:rsidRPr="00BA79CF">
              <w:rPr>
                <w:sz w:val="20"/>
                <w:szCs w:val="20"/>
              </w:rPr>
              <w:t>oid</w:t>
            </w:r>
            <w:proofErr w:type="spellEnd"/>
            <w:r w:rsidRPr="00BA79CF">
              <w:rPr>
                <w:sz w:val="20"/>
                <w:szCs w:val="20"/>
              </w:rPr>
              <w:t>": "5eb3d668b31de5d588f4292d"</w:t>
            </w:r>
          </w:p>
          <w:p w14:paraId="2D1A91A0" w14:textId="77777777" w:rsidR="00BA79CF" w:rsidRPr="00BA79CF" w:rsidRDefault="00BA79CF" w:rsidP="00BA79CF">
            <w:pPr>
              <w:rPr>
                <w:sz w:val="20"/>
                <w:szCs w:val="20"/>
              </w:rPr>
            </w:pPr>
            <w:r w:rsidRPr="00BA79CF">
              <w:rPr>
                <w:sz w:val="20"/>
                <w:szCs w:val="20"/>
              </w:rPr>
              <w:t xml:space="preserve">    },</w:t>
            </w:r>
          </w:p>
          <w:p w14:paraId="6F51786B" w14:textId="77777777" w:rsidR="00BA79CF" w:rsidRPr="00BA79CF" w:rsidRDefault="00BA79CF" w:rsidP="00BA79CF">
            <w:pPr>
              <w:rPr>
                <w:sz w:val="20"/>
                <w:szCs w:val="20"/>
              </w:rPr>
            </w:pPr>
            <w:r w:rsidRPr="00BA79CF">
              <w:rPr>
                <w:sz w:val="20"/>
                <w:szCs w:val="20"/>
              </w:rPr>
              <w:t xml:space="preserve">    "</w:t>
            </w:r>
            <w:proofErr w:type="spellStart"/>
            <w:proofErr w:type="gramStart"/>
            <w:r w:rsidRPr="00BA79CF">
              <w:rPr>
                <w:sz w:val="20"/>
                <w:szCs w:val="20"/>
              </w:rPr>
              <w:t>address</w:t>
            </w:r>
            <w:proofErr w:type="gramEnd"/>
            <w:r w:rsidRPr="00BA79CF">
              <w:rPr>
                <w:sz w:val="20"/>
                <w:szCs w:val="20"/>
              </w:rPr>
              <w:t>_id</w:t>
            </w:r>
            <w:proofErr w:type="spellEnd"/>
            <w:r w:rsidRPr="00BA79CF">
              <w:rPr>
                <w:sz w:val="20"/>
                <w:szCs w:val="20"/>
              </w:rPr>
              <w:t>": "2142021",</w:t>
            </w:r>
          </w:p>
          <w:p w14:paraId="2385A426" w14:textId="77777777" w:rsidR="00BA79CF" w:rsidRPr="00BA79CF" w:rsidRDefault="00BA79CF" w:rsidP="00BA79CF">
            <w:pPr>
              <w:rPr>
                <w:sz w:val="20"/>
                <w:szCs w:val="20"/>
              </w:rPr>
            </w:pPr>
            <w:r w:rsidRPr="00BA79CF">
              <w:rPr>
                <w:sz w:val="20"/>
                <w:szCs w:val="20"/>
              </w:rPr>
              <w:t xml:space="preserve">    "borough": "Brooklyn",</w:t>
            </w:r>
          </w:p>
          <w:p w14:paraId="58F70245" w14:textId="77777777" w:rsidR="00BA79CF" w:rsidRPr="00BA79CF" w:rsidRDefault="00BA79CF" w:rsidP="00BA79CF">
            <w:pPr>
              <w:rPr>
                <w:sz w:val="20"/>
                <w:szCs w:val="20"/>
              </w:rPr>
            </w:pPr>
            <w:r w:rsidRPr="00BA79CF">
              <w:rPr>
                <w:sz w:val="20"/>
                <w:szCs w:val="20"/>
              </w:rPr>
              <w:t xml:space="preserve">    "cuisine": "Hamburgers",</w:t>
            </w:r>
          </w:p>
          <w:p w14:paraId="171F0150" w14:textId="77777777" w:rsidR="00BA79CF" w:rsidRPr="00BA79CF" w:rsidRDefault="00BA79CF" w:rsidP="00BA79CF">
            <w:pPr>
              <w:rPr>
                <w:sz w:val="20"/>
                <w:szCs w:val="20"/>
              </w:rPr>
            </w:pPr>
            <w:r w:rsidRPr="00BA79CF">
              <w:rPr>
                <w:sz w:val="20"/>
                <w:szCs w:val="20"/>
              </w:rPr>
              <w:t xml:space="preserve">    "employee": 4,</w:t>
            </w:r>
          </w:p>
          <w:p w14:paraId="1B82114A" w14:textId="77777777" w:rsidR="00BA79CF" w:rsidRPr="00BA79CF" w:rsidRDefault="00BA79CF" w:rsidP="00BA79CF">
            <w:pPr>
              <w:rPr>
                <w:sz w:val="20"/>
                <w:szCs w:val="20"/>
              </w:rPr>
            </w:pPr>
            <w:r w:rsidRPr="00BA79CF">
              <w:rPr>
                <w:sz w:val="20"/>
                <w:szCs w:val="20"/>
              </w:rPr>
              <w:t xml:space="preserve">    "year": 1820,</w:t>
            </w:r>
          </w:p>
          <w:p w14:paraId="67DDF256" w14:textId="77777777" w:rsidR="00BA79CF" w:rsidRPr="00BA79CF" w:rsidRDefault="00BA79CF" w:rsidP="00BA79CF">
            <w:pPr>
              <w:rPr>
                <w:sz w:val="20"/>
                <w:szCs w:val="20"/>
              </w:rPr>
            </w:pPr>
            <w:r w:rsidRPr="00BA79CF">
              <w:rPr>
                <w:sz w:val="20"/>
                <w:szCs w:val="20"/>
              </w:rPr>
              <w:t xml:space="preserve">    "option": ["Delivery", "Drive-through", "Takeout", "Dine-in"]</w:t>
            </w:r>
          </w:p>
          <w:p w14:paraId="48A6BEC2" w14:textId="77777777" w:rsidR="00BA79CF" w:rsidRPr="00BA79CF" w:rsidRDefault="00BA79CF" w:rsidP="00BA79CF">
            <w:pPr>
              <w:rPr>
                <w:sz w:val="20"/>
                <w:szCs w:val="20"/>
              </w:rPr>
            </w:pPr>
            <w:r w:rsidRPr="00BA79CF">
              <w:rPr>
                <w:sz w:val="20"/>
                <w:szCs w:val="20"/>
              </w:rPr>
              <w:t>}</w:t>
            </w:r>
          </w:p>
          <w:p w14:paraId="3BD59FA8" w14:textId="77777777" w:rsidR="00A912EE" w:rsidRDefault="00A912EE" w:rsidP="00254020">
            <w:pPr>
              <w:rPr>
                <w:b/>
              </w:rPr>
            </w:pPr>
          </w:p>
          <w:p w14:paraId="3B163A98" w14:textId="357B902F" w:rsidR="005E3F92" w:rsidRPr="00821896" w:rsidRDefault="00BA79CF" w:rsidP="00254020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Restaurantdb</w:t>
            </w:r>
            <w:r w:rsidR="005E3F92" w:rsidRPr="00821896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>address</w:t>
            </w:r>
            <w:proofErr w:type="spellEnd"/>
          </w:p>
          <w:p w14:paraId="41CC2511" w14:textId="77777777" w:rsidR="00BA79CF" w:rsidRPr="00BA79CF" w:rsidRDefault="00BA79CF" w:rsidP="00BA79CF">
            <w:pPr>
              <w:rPr>
                <w:sz w:val="20"/>
                <w:szCs w:val="20"/>
              </w:rPr>
            </w:pPr>
          </w:p>
          <w:p w14:paraId="4FB6E21B" w14:textId="77777777" w:rsidR="00BA79CF" w:rsidRPr="00BA79CF" w:rsidRDefault="00BA79CF" w:rsidP="00BA79CF">
            <w:pPr>
              <w:rPr>
                <w:sz w:val="20"/>
                <w:szCs w:val="20"/>
              </w:rPr>
            </w:pPr>
            <w:r w:rsidRPr="00BA79CF">
              <w:rPr>
                <w:sz w:val="20"/>
                <w:szCs w:val="20"/>
              </w:rPr>
              <w:t>{</w:t>
            </w:r>
          </w:p>
          <w:p w14:paraId="360CF2FC" w14:textId="77777777" w:rsidR="00BA79CF" w:rsidRPr="00BA79CF" w:rsidRDefault="00BA79CF" w:rsidP="00BA79CF">
            <w:pPr>
              <w:rPr>
                <w:sz w:val="20"/>
                <w:szCs w:val="20"/>
              </w:rPr>
            </w:pPr>
            <w:r w:rsidRPr="00BA79CF">
              <w:rPr>
                <w:sz w:val="20"/>
                <w:szCs w:val="20"/>
              </w:rPr>
              <w:t xml:space="preserve">    "_id": "2142021",</w:t>
            </w:r>
          </w:p>
          <w:p w14:paraId="29D28AD6" w14:textId="77777777" w:rsidR="00BA79CF" w:rsidRPr="00BA79CF" w:rsidRDefault="00BA79CF" w:rsidP="00BA79CF">
            <w:pPr>
              <w:rPr>
                <w:sz w:val="20"/>
                <w:szCs w:val="20"/>
              </w:rPr>
            </w:pPr>
            <w:r w:rsidRPr="00BA79CF">
              <w:rPr>
                <w:sz w:val="20"/>
                <w:szCs w:val="20"/>
              </w:rPr>
              <w:t xml:space="preserve">    "building": "469",</w:t>
            </w:r>
          </w:p>
          <w:p w14:paraId="0D24ECB1" w14:textId="77777777" w:rsidR="00BA79CF" w:rsidRPr="00BA79CF" w:rsidRDefault="00BA79CF" w:rsidP="00BA79CF">
            <w:pPr>
              <w:rPr>
                <w:sz w:val="20"/>
                <w:szCs w:val="20"/>
              </w:rPr>
            </w:pPr>
            <w:r w:rsidRPr="00BA79CF">
              <w:rPr>
                <w:sz w:val="20"/>
                <w:szCs w:val="20"/>
              </w:rPr>
              <w:t xml:space="preserve">    "</w:t>
            </w:r>
            <w:proofErr w:type="spellStart"/>
            <w:r w:rsidRPr="00BA79CF">
              <w:rPr>
                <w:sz w:val="20"/>
                <w:szCs w:val="20"/>
              </w:rPr>
              <w:t>coord</w:t>
            </w:r>
            <w:proofErr w:type="spellEnd"/>
            <w:r w:rsidRPr="00BA79CF">
              <w:rPr>
                <w:sz w:val="20"/>
                <w:szCs w:val="20"/>
              </w:rPr>
              <w:t>": [-73.961704, 40.662942],</w:t>
            </w:r>
          </w:p>
          <w:p w14:paraId="5C98F793" w14:textId="77777777" w:rsidR="00BA79CF" w:rsidRPr="00BA79CF" w:rsidRDefault="00BA79CF" w:rsidP="00BA79CF">
            <w:pPr>
              <w:rPr>
                <w:sz w:val="20"/>
                <w:szCs w:val="20"/>
              </w:rPr>
            </w:pPr>
            <w:r w:rsidRPr="00BA79CF">
              <w:rPr>
                <w:sz w:val="20"/>
                <w:szCs w:val="20"/>
              </w:rPr>
              <w:t xml:space="preserve">    "street": "Flatbush Avenue",</w:t>
            </w:r>
          </w:p>
          <w:p w14:paraId="735EA1DC" w14:textId="77777777" w:rsidR="00BA79CF" w:rsidRPr="00BA79CF" w:rsidRDefault="00BA79CF" w:rsidP="00BA79CF">
            <w:pPr>
              <w:rPr>
                <w:sz w:val="20"/>
                <w:szCs w:val="20"/>
              </w:rPr>
            </w:pPr>
            <w:r w:rsidRPr="00BA79CF">
              <w:rPr>
                <w:sz w:val="20"/>
                <w:szCs w:val="20"/>
              </w:rPr>
              <w:t xml:space="preserve">    "</w:t>
            </w:r>
            <w:proofErr w:type="spellStart"/>
            <w:r w:rsidRPr="00BA79CF">
              <w:rPr>
                <w:sz w:val="20"/>
                <w:szCs w:val="20"/>
              </w:rPr>
              <w:t>zipcode</w:t>
            </w:r>
            <w:proofErr w:type="spellEnd"/>
            <w:r w:rsidRPr="00BA79CF">
              <w:rPr>
                <w:sz w:val="20"/>
                <w:szCs w:val="20"/>
              </w:rPr>
              <w:t>": "11225"</w:t>
            </w:r>
          </w:p>
          <w:p w14:paraId="72CE2907" w14:textId="10745E80" w:rsidR="005E3F92" w:rsidRPr="004160E4" w:rsidRDefault="00BA79CF" w:rsidP="00BA79CF">
            <w:pPr>
              <w:rPr>
                <w:sz w:val="20"/>
                <w:szCs w:val="20"/>
              </w:rPr>
            </w:pPr>
            <w:r w:rsidRPr="00BA79CF">
              <w:rPr>
                <w:sz w:val="20"/>
                <w:szCs w:val="20"/>
              </w:rPr>
              <w:t>}</w:t>
            </w:r>
          </w:p>
        </w:tc>
      </w:tr>
    </w:tbl>
    <w:p w14:paraId="65E5738C" w14:textId="237C5C19" w:rsidR="005002F5" w:rsidRPr="00F064E5" w:rsidRDefault="005002F5" w:rsidP="001E33FB">
      <w:pPr>
        <w:rPr>
          <w:b/>
        </w:rPr>
      </w:pPr>
    </w:p>
    <w:sectPr w:rsidR="005002F5" w:rsidRPr="00F064E5" w:rsidSect="00865EC7">
      <w:footerReference w:type="default" r:id="rId11"/>
      <w:pgSz w:w="12240" w:h="15840"/>
      <w:pgMar w:top="1152" w:right="1440" w:bottom="115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F25972" w14:textId="77777777" w:rsidR="0051066D" w:rsidRDefault="0051066D" w:rsidP="00841176">
      <w:pPr>
        <w:spacing w:after="0" w:line="240" w:lineRule="auto"/>
      </w:pPr>
      <w:r>
        <w:separator/>
      </w:r>
    </w:p>
  </w:endnote>
  <w:endnote w:type="continuationSeparator" w:id="0">
    <w:p w14:paraId="4DAD2E7B" w14:textId="77777777" w:rsidR="0051066D" w:rsidRDefault="0051066D" w:rsidP="008411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7801511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13E57AF" w14:textId="3F2583FB" w:rsidR="003F0EC9" w:rsidRDefault="003F0EC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46390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2FB6BC80" w14:textId="77777777" w:rsidR="003F0EC9" w:rsidRDefault="003F0E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B6C7FC" w14:textId="77777777" w:rsidR="0051066D" w:rsidRDefault="0051066D" w:rsidP="00841176">
      <w:pPr>
        <w:spacing w:after="0" w:line="240" w:lineRule="auto"/>
      </w:pPr>
      <w:r>
        <w:separator/>
      </w:r>
    </w:p>
  </w:footnote>
  <w:footnote w:type="continuationSeparator" w:id="0">
    <w:p w14:paraId="003A46A9" w14:textId="77777777" w:rsidR="0051066D" w:rsidRDefault="0051066D" w:rsidP="008411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242A3"/>
    <w:multiLevelType w:val="hybridMultilevel"/>
    <w:tmpl w:val="5CFC8C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D8A260D"/>
    <w:multiLevelType w:val="hybridMultilevel"/>
    <w:tmpl w:val="D924BE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FE624F3"/>
    <w:multiLevelType w:val="hybridMultilevel"/>
    <w:tmpl w:val="9DC285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EC3821"/>
    <w:multiLevelType w:val="hybridMultilevel"/>
    <w:tmpl w:val="EC94AC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C429E6"/>
    <w:multiLevelType w:val="hybridMultilevel"/>
    <w:tmpl w:val="CC9E79FC"/>
    <w:lvl w:ilvl="0" w:tplc="5F4A16E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07E4402">
      <w:start w:val="778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04090011">
      <w:start w:val="1"/>
      <w:numFmt w:val="decimal"/>
      <w:lvlText w:val="%3)"/>
      <w:lvlJc w:val="left"/>
      <w:pPr>
        <w:tabs>
          <w:tab w:val="num" w:pos="1800"/>
        </w:tabs>
        <w:ind w:left="1800" w:hanging="360"/>
      </w:p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AD123170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E69C7C58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9C5606F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16A8B7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DB468A5A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5" w15:restartNumberingAfterBreak="0">
    <w:nsid w:val="1FF77C0F"/>
    <w:multiLevelType w:val="hybridMultilevel"/>
    <w:tmpl w:val="5C6E56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64B4A95"/>
    <w:multiLevelType w:val="hybridMultilevel"/>
    <w:tmpl w:val="1722C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000DC1"/>
    <w:multiLevelType w:val="multilevel"/>
    <w:tmpl w:val="CD7A5C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7770CF3"/>
    <w:multiLevelType w:val="hybridMultilevel"/>
    <w:tmpl w:val="B808BB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19671304">
    <w:abstractNumId w:val="1"/>
  </w:num>
  <w:num w:numId="2" w16cid:durableId="1010448922">
    <w:abstractNumId w:val="5"/>
  </w:num>
  <w:num w:numId="3" w16cid:durableId="1518809831">
    <w:abstractNumId w:val="0"/>
  </w:num>
  <w:num w:numId="4" w16cid:durableId="952590165">
    <w:abstractNumId w:val="4"/>
  </w:num>
  <w:num w:numId="5" w16cid:durableId="1287657635">
    <w:abstractNumId w:val="7"/>
  </w:num>
  <w:num w:numId="6" w16cid:durableId="1332752903">
    <w:abstractNumId w:val="6"/>
  </w:num>
  <w:num w:numId="7" w16cid:durableId="2119327385">
    <w:abstractNumId w:val="2"/>
  </w:num>
  <w:num w:numId="8" w16cid:durableId="1272398142">
    <w:abstractNumId w:val="8"/>
  </w:num>
  <w:num w:numId="9" w16cid:durableId="118347190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zNzYwtTSzMDC0MDVW0lEKTi0uzszPAykwrQUA2f5E5ywAAAA="/>
  </w:docVars>
  <w:rsids>
    <w:rsidRoot w:val="008E3915"/>
    <w:rsid w:val="00002B52"/>
    <w:rsid w:val="00003FE2"/>
    <w:rsid w:val="0000727E"/>
    <w:rsid w:val="0001172F"/>
    <w:rsid w:val="000224F2"/>
    <w:rsid w:val="00025606"/>
    <w:rsid w:val="00037035"/>
    <w:rsid w:val="00037CDC"/>
    <w:rsid w:val="00042825"/>
    <w:rsid w:val="000436DB"/>
    <w:rsid w:val="00043B89"/>
    <w:rsid w:val="00046390"/>
    <w:rsid w:val="00046AF4"/>
    <w:rsid w:val="0005663F"/>
    <w:rsid w:val="0006541B"/>
    <w:rsid w:val="00070FB0"/>
    <w:rsid w:val="0007780D"/>
    <w:rsid w:val="00082563"/>
    <w:rsid w:val="00085948"/>
    <w:rsid w:val="00090412"/>
    <w:rsid w:val="00091CFD"/>
    <w:rsid w:val="00093482"/>
    <w:rsid w:val="000A043B"/>
    <w:rsid w:val="000A1A89"/>
    <w:rsid w:val="000B13A3"/>
    <w:rsid w:val="000B2D8D"/>
    <w:rsid w:val="000B327A"/>
    <w:rsid w:val="000C6E7F"/>
    <w:rsid w:val="000D2A22"/>
    <w:rsid w:val="000F1301"/>
    <w:rsid w:val="000F6D6D"/>
    <w:rsid w:val="0010217C"/>
    <w:rsid w:val="001145A2"/>
    <w:rsid w:val="001311CC"/>
    <w:rsid w:val="001319D8"/>
    <w:rsid w:val="001343E7"/>
    <w:rsid w:val="00136A95"/>
    <w:rsid w:val="00155F2B"/>
    <w:rsid w:val="00162D92"/>
    <w:rsid w:val="00165B7C"/>
    <w:rsid w:val="001660E4"/>
    <w:rsid w:val="00167AF6"/>
    <w:rsid w:val="00181847"/>
    <w:rsid w:val="0019380C"/>
    <w:rsid w:val="001A247E"/>
    <w:rsid w:val="001A2DF2"/>
    <w:rsid w:val="001C2AE8"/>
    <w:rsid w:val="001C789D"/>
    <w:rsid w:val="001C7A62"/>
    <w:rsid w:val="001D4F9D"/>
    <w:rsid w:val="001D6AD0"/>
    <w:rsid w:val="001E33FB"/>
    <w:rsid w:val="002057A7"/>
    <w:rsid w:val="00223E2D"/>
    <w:rsid w:val="00223FE7"/>
    <w:rsid w:val="00230EC1"/>
    <w:rsid w:val="0024401D"/>
    <w:rsid w:val="00245EAE"/>
    <w:rsid w:val="00253FA3"/>
    <w:rsid w:val="00263409"/>
    <w:rsid w:val="0027284D"/>
    <w:rsid w:val="00272BAE"/>
    <w:rsid w:val="00274BB8"/>
    <w:rsid w:val="002753FB"/>
    <w:rsid w:val="00281704"/>
    <w:rsid w:val="00290E06"/>
    <w:rsid w:val="002A21D5"/>
    <w:rsid w:val="002A5E40"/>
    <w:rsid w:val="002B0B14"/>
    <w:rsid w:val="002B7C03"/>
    <w:rsid w:val="002C0D5C"/>
    <w:rsid w:val="002C3293"/>
    <w:rsid w:val="002D3A79"/>
    <w:rsid w:val="002D3BA2"/>
    <w:rsid w:val="002D682D"/>
    <w:rsid w:val="002E1924"/>
    <w:rsid w:val="002E71E6"/>
    <w:rsid w:val="002F0FEC"/>
    <w:rsid w:val="00301937"/>
    <w:rsid w:val="00301A01"/>
    <w:rsid w:val="00316552"/>
    <w:rsid w:val="00320384"/>
    <w:rsid w:val="00322F10"/>
    <w:rsid w:val="00324B31"/>
    <w:rsid w:val="00325FF9"/>
    <w:rsid w:val="00327242"/>
    <w:rsid w:val="00333C4A"/>
    <w:rsid w:val="00340FA3"/>
    <w:rsid w:val="00351653"/>
    <w:rsid w:val="0036445F"/>
    <w:rsid w:val="00364D3E"/>
    <w:rsid w:val="00371CAE"/>
    <w:rsid w:val="00380077"/>
    <w:rsid w:val="00390A40"/>
    <w:rsid w:val="0039195E"/>
    <w:rsid w:val="0039720D"/>
    <w:rsid w:val="003B08BB"/>
    <w:rsid w:val="003B0D56"/>
    <w:rsid w:val="003C5C92"/>
    <w:rsid w:val="003D04B8"/>
    <w:rsid w:val="003D15B6"/>
    <w:rsid w:val="003D3368"/>
    <w:rsid w:val="003E3336"/>
    <w:rsid w:val="003F0EC9"/>
    <w:rsid w:val="003F225F"/>
    <w:rsid w:val="0041015C"/>
    <w:rsid w:val="00410A67"/>
    <w:rsid w:val="00412B40"/>
    <w:rsid w:val="004160E4"/>
    <w:rsid w:val="00421876"/>
    <w:rsid w:val="004225EC"/>
    <w:rsid w:val="00426635"/>
    <w:rsid w:val="00426AEE"/>
    <w:rsid w:val="00434259"/>
    <w:rsid w:val="00441CEE"/>
    <w:rsid w:val="00445903"/>
    <w:rsid w:val="004517C3"/>
    <w:rsid w:val="00452421"/>
    <w:rsid w:val="004752AC"/>
    <w:rsid w:val="00476096"/>
    <w:rsid w:val="004769D5"/>
    <w:rsid w:val="00490BA6"/>
    <w:rsid w:val="004A193B"/>
    <w:rsid w:val="004A2F25"/>
    <w:rsid w:val="004A30C2"/>
    <w:rsid w:val="004A46DC"/>
    <w:rsid w:val="004A5249"/>
    <w:rsid w:val="004A7D38"/>
    <w:rsid w:val="004B1600"/>
    <w:rsid w:val="004B1D94"/>
    <w:rsid w:val="004B6723"/>
    <w:rsid w:val="004C09AD"/>
    <w:rsid w:val="004D2E64"/>
    <w:rsid w:val="004D321E"/>
    <w:rsid w:val="004D5021"/>
    <w:rsid w:val="004E09B5"/>
    <w:rsid w:val="004E575E"/>
    <w:rsid w:val="004E70ED"/>
    <w:rsid w:val="005002F5"/>
    <w:rsid w:val="0050512A"/>
    <w:rsid w:val="0051066D"/>
    <w:rsid w:val="00513A88"/>
    <w:rsid w:val="00514825"/>
    <w:rsid w:val="00517D30"/>
    <w:rsid w:val="00522F2E"/>
    <w:rsid w:val="00531738"/>
    <w:rsid w:val="005367B2"/>
    <w:rsid w:val="005569FD"/>
    <w:rsid w:val="00560797"/>
    <w:rsid w:val="00564E36"/>
    <w:rsid w:val="005740D5"/>
    <w:rsid w:val="00583738"/>
    <w:rsid w:val="00587D69"/>
    <w:rsid w:val="00591CDA"/>
    <w:rsid w:val="005A062E"/>
    <w:rsid w:val="005B3A4A"/>
    <w:rsid w:val="005D1D58"/>
    <w:rsid w:val="005D27A5"/>
    <w:rsid w:val="005D529C"/>
    <w:rsid w:val="005D7B32"/>
    <w:rsid w:val="005E31C2"/>
    <w:rsid w:val="005E3F92"/>
    <w:rsid w:val="005E53C7"/>
    <w:rsid w:val="005F02E3"/>
    <w:rsid w:val="005F550B"/>
    <w:rsid w:val="00611D52"/>
    <w:rsid w:val="00612837"/>
    <w:rsid w:val="0061514F"/>
    <w:rsid w:val="00620B36"/>
    <w:rsid w:val="00630365"/>
    <w:rsid w:val="00636749"/>
    <w:rsid w:val="00637F2C"/>
    <w:rsid w:val="00644D2C"/>
    <w:rsid w:val="006451C9"/>
    <w:rsid w:val="00650DDF"/>
    <w:rsid w:val="00667F96"/>
    <w:rsid w:val="006738DC"/>
    <w:rsid w:val="006845B5"/>
    <w:rsid w:val="00684A41"/>
    <w:rsid w:val="0068513D"/>
    <w:rsid w:val="006A3C4C"/>
    <w:rsid w:val="006B1F3E"/>
    <w:rsid w:val="006B3823"/>
    <w:rsid w:val="006C1223"/>
    <w:rsid w:val="006C31A3"/>
    <w:rsid w:val="006C55FB"/>
    <w:rsid w:val="006D13D9"/>
    <w:rsid w:val="006D2E14"/>
    <w:rsid w:val="006E5F72"/>
    <w:rsid w:val="006E7F5F"/>
    <w:rsid w:val="006F6769"/>
    <w:rsid w:val="007035DE"/>
    <w:rsid w:val="00711B05"/>
    <w:rsid w:val="00721858"/>
    <w:rsid w:val="007421C2"/>
    <w:rsid w:val="00744497"/>
    <w:rsid w:val="00752D90"/>
    <w:rsid w:val="00753215"/>
    <w:rsid w:val="00756DF3"/>
    <w:rsid w:val="007619F6"/>
    <w:rsid w:val="00771A0A"/>
    <w:rsid w:val="0077236C"/>
    <w:rsid w:val="0078462A"/>
    <w:rsid w:val="00792402"/>
    <w:rsid w:val="00792902"/>
    <w:rsid w:val="00792D31"/>
    <w:rsid w:val="00794B47"/>
    <w:rsid w:val="007A0A1D"/>
    <w:rsid w:val="007B2AA7"/>
    <w:rsid w:val="007C2E6C"/>
    <w:rsid w:val="007D3DA4"/>
    <w:rsid w:val="007E0918"/>
    <w:rsid w:val="007E2400"/>
    <w:rsid w:val="007E44CC"/>
    <w:rsid w:val="00817AFF"/>
    <w:rsid w:val="00821896"/>
    <w:rsid w:val="00822DAE"/>
    <w:rsid w:val="008302C2"/>
    <w:rsid w:val="00830D15"/>
    <w:rsid w:val="00836304"/>
    <w:rsid w:val="00837A64"/>
    <w:rsid w:val="00837F08"/>
    <w:rsid w:val="00841176"/>
    <w:rsid w:val="0084143C"/>
    <w:rsid w:val="0085472F"/>
    <w:rsid w:val="00865EC7"/>
    <w:rsid w:val="00870286"/>
    <w:rsid w:val="0087049C"/>
    <w:rsid w:val="00892C1D"/>
    <w:rsid w:val="00894919"/>
    <w:rsid w:val="00897F86"/>
    <w:rsid w:val="008A29E3"/>
    <w:rsid w:val="008A47B5"/>
    <w:rsid w:val="008B064B"/>
    <w:rsid w:val="008B5374"/>
    <w:rsid w:val="008B57EB"/>
    <w:rsid w:val="008C7573"/>
    <w:rsid w:val="008D0187"/>
    <w:rsid w:val="008E3915"/>
    <w:rsid w:val="008E4EC0"/>
    <w:rsid w:val="00901BAE"/>
    <w:rsid w:val="00914A0D"/>
    <w:rsid w:val="00922E82"/>
    <w:rsid w:val="0092338F"/>
    <w:rsid w:val="00923C5C"/>
    <w:rsid w:val="00927B58"/>
    <w:rsid w:val="0093645B"/>
    <w:rsid w:val="00937750"/>
    <w:rsid w:val="00937B75"/>
    <w:rsid w:val="009505E2"/>
    <w:rsid w:val="0095217D"/>
    <w:rsid w:val="009535B3"/>
    <w:rsid w:val="0095446D"/>
    <w:rsid w:val="00963D66"/>
    <w:rsid w:val="00973D09"/>
    <w:rsid w:val="009870DD"/>
    <w:rsid w:val="00987447"/>
    <w:rsid w:val="00996107"/>
    <w:rsid w:val="009B3549"/>
    <w:rsid w:val="009B66AC"/>
    <w:rsid w:val="009C483D"/>
    <w:rsid w:val="009E0B91"/>
    <w:rsid w:val="009E166B"/>
    <w:rsid w:val="009E4585"/>
    <w:rsid w:val="009E55EF"/>
    <w:rsid w:val="009F21E3"/>
    <w:rsid w:val="009F2844"/>
    <w:rsid w:val="009F46DE"/>
    <w:rsid w:val="009F7B64"/>
    <w:rsid w:val="00A00F79"/>
    <w:rsid w:val="00A02566"/>
    <w:rsid w:val="00A216E7"/>
    <w:rsid w:val="00A24761"/>
    <w:rsid w:val="00A60CE9"/>
    <w:rsid w:val="00A6358D"/>
    <w:rsid w:val="00A63E49"/>
    <w:rsid w:val="00A66F2E"/>
    <w:rsid w:val="00A700FA"/>
    <w:rsid w:val="00A72A66"/>
    <w:rsid w:val="00A73726"/>
    <w:rsid w:val="00A90FFF"/>
    <w:rsid w:val="00A912EE"/>
    <w:rsid w:val="00A920D5"/>
    <w:rsid w:val="00A939CA"/>
    <w:rsid w:val="00A948AD"/>
    <w:rsid w:val="00A96DB7"/>
    <w:rsid w:val="00AA0295"/>
    <w:rsid w:val="00AA3CF4"/>
    <w:rsid w:val="00AA653F"/>
    <w:rsid w:val="00AB4761"/>
    <w:rsid w:val="00AB67F0"/>
    <w:rsid w:val="00AB6A93"/>
    <w:rsid w:val="00AD1016"/>
    <w:rsid w:val="00AD2F38"/>
    <w:rsid w:val="00AD59FD"/>
    <w:rsid w:val="00AE2F6A"/>
    <w:rsid w:val="00B03DE3"/>
    <w:rsid w:val="00B04EF1"/>
    <w:rsid w:val="00B07397"/>
    <w:rsid w:val="00B07C29"/>
    <w:rsid w:val="00B16B64"/>
    <w:rsid w:val="00B21635"/>
    <w:rsid w:val="00B2256B"/>
    <w:rsid w:val="00B266BB"/>
    <w:rsid w:val="00B268AF"/>
    <w:rsid w:val="00B36FC2"/>
    <w:rsid w:val="00B373C8"/>
    <w:rsid w:val="00B41CA8"/>
    <w:rsid w:val="00B42823"/>
    <w:rsid w:val="00B45AAE"/>
    <w:rsid w:val="00B521E4"/>
    <w:rsid w:val="00B558DC"/>
    <w:rsid w:val="00B61522"/>
    <w:rsid w:val="00B66802"/>
    <w:rsid w:val="00B701FD"/>
    <w:rsid w:val="00B71AE0"/>
    <w:rsid w:val="00B77E56"/>
    <w:rsid w:val="00B86AB6"/>
    <w:rsid w:val="00B9764C"/>
    <w:rsid w:val="00BA14F1"/>
    <w:rsid w:val="00BA39F8"/>
    <w:rsid w:val="00BA79CF"/>
    <w:rsid w:val="00BB7890"/>
    <w:rsid w:val="00BD48A4"/>
    <w:rsid w:val="00BE2A60"/>
    <w:rsid w:val="00BE58EA"/>
    <w:rsid w:val="00BE6910"/>
    <w:rsid w:val="00BF25A7"/>
    <w:rsid w:val="00C00BD6"/>
    <w:rsid w:val="00C049EF"/>
    <w:rsid w:val="00C11D4F"/>
    <w:rsid w:val="00C22905"/>
    <w:rsid w:val="00C26159"/>
    <w:rsid w:val="00C32912"/>
    <w:rsid w:val="00C42240"/>
    <w:rsid w:val="00C438EC"/>
    <w:rsid w:val="00C45C20"/>
    <w:rsid w:val="00C507F0"/>
    <w:rsid w:val="00C52B02"/>
    <w:rsid w:val="00C70AFE"/>
    <w:rsid w:val="00C87725"/>
    <w:rsid w:val="00C94991"/>
    <w:rsid w:val="00CA0147"/>
    <w:rsid w:val="00CA0DCE"/>
    <w:rsid w:val="00CA1B9C"/>
    <w:rsid w:val="00CA7469"/>
    <w:rsid w:val="00CB3A0B"/>
    <w:rsid w:val="00CB4FD4"/>
    <w:rsid w:val="00CB5C37"/>
    <w:rsid w:val="00CC0DBF"/>
    <w:rsid w:val="00CC5734"/>
    <w:rsid w:val="00CC73B4"/>
    <w:rsid w:val="00CD08FB"/>
    <w:rsid w:val="00CE4E2D"/>
    <w:rsid w:val="00CF144D"/>
    <w:rsid w:val="00CF4394"/>
    <w:rsid w:val="00CF770B"/>
    <w:rsid w:val="00D002B2"/>
    <w:rsid w:val="00D01615"/>
    <w:rsid w:val="00D030B5"/>
    <w:rsid w:val="00D15E80"/>
    <w:rsid w:val="00D2505A"/>
    <w:rsid w:val="00D3029E"/>
    <w:rsid w:val="00D33E10"/>
    <w:rsid w:val="00D353CD"/>
    <w:rsid w:val="00D37AD3"/>
    <w:rsid w:val="00D4061A"/>
    <w:rsid w:val="00D41DC7"/>
    <w:rsid w:val="00D44CC4"/>
    <w:rsid w:val="00D44CDA"/>
    <w:rsid w:val="00D477C6"/>
    <w:rsid w:val="00D71CBA"/>
    <w:rsid w:val="00D902BD"/>
    <w:rsid w:val="00DA752C"/>
    <w:rsid w:val="00DB0AE9"/>
    <w:rsid w:val="00DB7B04"/>
    <w:rsid w:val="00DC0DA8"/>
    <w:rsid w:val="00DC17C5"/>
    <w:rsid w:val="00DC7145"/>
    <w:rsid w:val="00E244F2"/>
    <w:rsid w:val="00E27EE0"/>
    <w:rsid w:val="00E334C7"/>
    <w:rsid w:val="00E373DD"/>
    <w:rsid w:val="00E40E60"/>
    <w:rsid w:val="00E44EA9"/>
    <w:rsid w:val="00E47777"/>
    <w:rsid w:val="00E523CD"/>
    <w:rsid w:val="00E71F3F"/>
    <w:rsid w:val="00E77B99"/>
    <w:rsid w:val="00E90251"/>
    <w:rsid w:val="00EA1D24"/>
    <w:rsid w:val="00EA7DAD"/>
    <w:rsid w:val="00EB1AB6"/>
    <w:rsid w:val="00EB39E0"/>
    <w:rsid w:val="00EC5E1F"/>
    <w:rsid w:val="00ED61B4"/>
    <w:rsid w:val="00EE2595"/>
    <w:rsid w:val="00EF6DCA"/>
    <w:rsid w:val="00F05282"/>
    <w:rsid w:val="00F064E5"/>
    <w:rsid w:val="00F2504B"/>
    <w:rsid w:val="00F33A35"/>
    <w:rsid w:val="00F3669F"/>
    <w:rsid w:val="00F4246A"/>
    <w:rsid w:val="00F43B27"/>
    <w:rsid w:val="00F55C9A"/>
    <w:rsid w:val="00F56F5E"/>
    <w:rsid w:val="00F62A4B"/>
    <w:rsid w:val="00F63F89"/>
    <w:rsid w:val="00F8040D"/>
    <w:rsid w:val="00F91D28"/>
    <w:rsid w:val="00FA18F1"/>
    <w:rsid w:val="00FA52E1"/>
    <w:rsid w:val="00FC66B2"/>
    <w:rsid w:val="00FD322E"/>
    <w:rsid w:val="00FE0BE1"/>
    <w:rsid w:val="00FE45EE"/>
    <w:rsid w:val="00FF1B69"/>
    <w:rsid w:val="00FF2E74"/>
    <w:rsid w:val="00FF5A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03829B"/>
  <w15:docId w15:val="{3BE722A0-CC1E-467B-99A0-962D7F19F8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660E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E33F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33FB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D3DA4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4117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1176"/>
  </w:style>
  <w:style w:type="paragraph" w:styleId="Footer">
    <w:name w:val="footer"/>
    <w:basedOn w:val="Normal"/>
    <w:link w:val="FooterChar"/>
    <w:uiPriority w:val="99"/>
    <w:unhideWhenUsed/>
    <w:rsid w:val="0084117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1176"/>
  </w:style>
  <w:style w:type="paragraph" w:styleId="NormalWeb">
    <w:name w:val="Normal (Web)"/>
    <w:basedOn w:val="Normal"/>
    <w:uiPriority w:val="99"/>
    <w:semiHidden/>
    <w:unhideWhenUsed/>
    <w:rsid w:val="002B0B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styleId="Strong">
    <w:name w:val="Strong"/>
    <w:basedOn w:val="DefaultParagraphFont"/>
    <w:uiPriority w:val="22"/>
    <w:qFormat/>
    <w:rsid w:val="002B0B14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2B0B14"/>
    <w:rPr>
      <w:color w:val="800080" w:themeColor="followedHyperlink"/>
      <w:u w:val="single"/>
    </w:rPr>
  </w:style>
  <w:style w:type="paragraph" w:styleId="Title">
    <w:name w:val="Title"/>
    <w:basedOn w:val="Normal"/>
    <w:link w:val="TitleChar"/>
    <w:qFormat/>
    <w:rsid w:val="00830D15"/>
    <w:pPr>
      <w:spacing w:after="120" w:line="240" w:lineRule="auto"/>
      <w:contextualSpacing/>
      <w:jc w:val="center"/>
    </w:pPr>
    <w:rPr>
      <w:rFonts w:asciiTheme="majorHAnsi" w:hAnsiTheme="majorHAnsi"/>
      <w:b/>
      <w:sz w:val="28"/>
      <w:szCs w:val="24"/>
    </w:rPr>
  </w:style>
  <w:style w:type="character" w:customStyle="1" w:styleId="TitleChar">
    <w:name w:val="Title Char"/>
    <w:basedOn w:val="DefaultParagraphFont"/>
    <w:link w:val="Title"/>
    <w:rsid w:val="00830D15"/>
    <w:rPr>
      <w:rFonts w:asciiTheme="majorHAnsi" w:hAnsiTheme="majorHAnsi"/>
      <w:b/>
      <w:sz w:val="28"/>
      <w:szCs w:val="24"/>
    </w:rPr>
  </w:style>
  <w:style w:type="table" w:styleId="TableGrid">
    <w:name w:val="Table Grid"/>
    <w:basedOn w:val="TableNormal"/>
    <w:uiPriority w:val="39"/>
    <w:rsid w:val="00830D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47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20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40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959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8870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3250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9064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9729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0474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07847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3912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531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81442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92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03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364707">
              <w:marLeft w:val="33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4577335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2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53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916852">
              <w:marLeft w:val="33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0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3108172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04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377517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88412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71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84928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2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3543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25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271267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354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92772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4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442455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4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6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936392">
              <w:marLeft w:val="33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0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3790210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97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101139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9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352208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556053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376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500667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73731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96516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0587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482641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9721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92887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53108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395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36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07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7514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4610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93336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55593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803871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055280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574171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216650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032045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133187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795937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948302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992437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811406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974849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981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16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8398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76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23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721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6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436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77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439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73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4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57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500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37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70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31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79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67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7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11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010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550840">
          <w:marLeft w:val="150"/>
          <w:marRight w:val="150"/>
          <w:marTop w:val="150"/>
          <w:marBottom w:val="150"/>
          <w:divBdr>
            <w:top w:val="single" w:sz="6" w:space="0" w:color="DEE0E3"/>
            <w:left w:val="single" w:sz="6" w:space="0" w:color="DEE0E3"/>
            <w:bottom w:val="single" w:sz="6" w:space="0" w:color="DEE0E3"/>
            <w:right w:val="single" w:sz="6" w:space="0" w:color="DEE0E3"/>
          </w:divBdr>
          <w:divsChild>
            <w:div w:id="165178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331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640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81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3053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8156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2498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3693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287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03071556">
          <w:marLeft w:val="150"/>
          <w:marRight w:val="150"/>
          <w:marTop w:val="150"/>
          <w:marBottom w:val="150"/>
          <w:divBdr>
            <w:top w:val="single" w:sz="6" w:space="0" w:color="DEE0E3"/>
            <w:left w:val="single" w:sz="6" w:space="0" w:color="DEE0E3"/>
            <w:bottom w:val="single" w:sz="6" w:space="0" w:color="DEE0E3"/>
            <w:right w:val="single" w:sz="6" w:space="0" w:color="DEE0E3"/>
          </w:divBdr>
          <w:divsChild>
            <w:div w:id="39532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443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985533">
          <w:marLeft w:val="150"/>
          <w:marRight w:val="150"/>
          <w:marTop w:val="150"/>
          <w:marBottom w:val="150"/>
          <w:divBdr>
            <w:top w:val="single" w:sz="6" w:space="0" w:color="DEE0E3"/>
            <w:left w:val="single" w:sz="6" w:space="0" w:color="DEE0E3"/>
            <w:bottom w:val="single" w:sz="6" w:space="0" w:color="DEE0E3"/>
            <w:right w:val="single" w:sz="6" w:space="0" w:color="DEE0E3"/>
          </w:divBdr>
          <w:divsChild>
            <w:div w:id="15434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5200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7387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5217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4746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627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9071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7887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9161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3793704">
          <w:marLeft w:val="150"/>
          <w:marRight w:val="150"/>
          <w:marTop w:val="150"/>
          <w:marBottom w:val="150"/>
          <w:divBdr>
            <w:top w:val="single" w:sz="6" w:space="0" w:color="DEE0E3"/>
            <w:left w:val="single" w:sz="6" w:space="0" w:color="DEE0E3"/>
            <w:bottom w:val="single" w:sz="6" w:space="0" w:color="DEE0E3"/>
            <w:right w:val="single" w:sz="6" w:space="0" w:color="DEE0E3"/>
          </w:divBdr>
          <w:divsChild>
            <w:div w:id="129656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753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77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8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73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85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921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0071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0533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3218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1615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3748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0076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2788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857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3051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1019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0052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9698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8810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6533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5288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6198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8076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34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0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383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9466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3246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00866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4605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3364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0316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9280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1225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0894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44172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19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3162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9412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4556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9826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0202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FD2C28-9B26-4066-BD68-BA601EBF26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566</Words>
  <Characters>323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rnegie Mellon University</Company>
  <LinksUpToDate>false</LinksUpToDate>
  <CharactersWithSpaces>3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</dc:creator>
  <cp:lastModifiedBy>Jeremy J. Shafer</cp:lastModifiedBy>
  <cp:revision>2</cp:revision>
  <dcterms:created xsi:type="dcterms:W3CDTF">2023-03-24T18:51:00Z</dcterms:created>
  <dcterms:modified xsi:type="dcterms:W3CDTF">2023-03-24T18:51:00Z</dcterms:modified>
</cp:coreProperties>
</file>